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67E7108" w14:textId="3EBDCDC1" w:rsidR="00965A45" w:rsidRPr="00D72C39" w:rsidRDefault="00EB7751" w:rsidP="00DA60C2">
      <w:pPr>
        <w:bidi/>
        <w:jc w:val="center"/>
        <w:rPr>
          <w:rFonts w:cs="2  Mitra"/>
          <w:b/>
          <w:bCs/>
          <w:sz w:val="24"/>
          <w:szCs w:val="24"/>
          <w:rtl/>
        </w:rPr>
      </w:pPr>
      <w:r w:rsidRPr="00D72C39">
        <w:rPr>
          <w:rFonts w:cs="2  Mitra"/>
          <w:b/>
          <w:bCs/>
          <w:noProof/>
          <w:sz w:val="24"/>
          <w:szCs w:val="24"/>
          <w:rtl/>
        </w:rPr>
        <w:drawing>
          <wp:anchor distT="0" distB="0" distL="114300" distR="114300" simplePos="0" relativeHeight="251663360" behindDoc="0" locked="0" layoutInCell="1" allowOverlap="1" wp14:anchorId="06B9DAB7" wp14:editId="0BBE0AEB">
            <wp:simplePos x="0" y="0"/>
            <wp:positionH relativeFrom="column">
              <wp:posOffset>431800</wp:posOffset>
            </wp:positionH>
            <wp:positionV relativeFrom="paragraph">
              <wp:posOffset>-618836</wp:posOffset>
            </wp:positionV>
            <wp:extent cx="639445" cy="632517"/>
            <wp:effectExtent l="0" t="0" r="825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halibLogo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9445" cy="6325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0FDE" w:rsidRPr="00D72C39">
        <w:rPr>
          <w:rFonts w:cs="2  Mitra"/>
          <w:b/>
          <w:bCs/>
          <w:noProof/>
          <w:sz w:val="24"/>
          <w:szCs w:val="24"/>
          <w:rtl/>
        </w:rPr>
        <w:drawing>
          <wp:anchor distT="0" distB="0" distL="114300" distR="114300" simplePos="0" relativeHeight="251660288" behindDoc="0" locked="0" layoutInCell="1" allowOverlap="1" wp14:anchorId="4C0668D9" wp14:editId="128B2B19">
            <wp:simplePos x="0" y="0"/>
            <wp:positionH relativeFrom="column">
              <wp:posOffset>4190337</wp:posOffset>
            </wp:positionH>
            <wp:positionV relativeFrom="paragraph">
              <wp:posOffset>-612250</wp:posOffset>
            </wp:positionV>
            <wp:extent cx="628153" cy="628153"/>
            <wp:effectExtent l="0" t="0" r="635" b="635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4659" cy="62465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0FDE" w:rsidRPr="00D72C39">
        <w:rPr>
          <w:rFonts w:cs="2  Mitra"/>
          <w:b/>
          <w:bCs/>
          <w:noProof/>
          <w:sz w:val="24"/>
          <w:szCs w:val="24"/>
          <w:rtl/>
        </w:rPr>
        <w:drawing>
          <wp:anchor distT="0" distB="0" distL="114300" distR="114300" simplePos="0" relativeHeight="251659264" behindDoc="0" locked="0" layoutInCell="1" allowOverlap="1" wp14:anchorId="58C11972" wp14:editId="260FD69F">
            <wp:simplePos x="0" y="0"/>
            <wp:positionH relativeFrom="column">
              <wp:posOffset>1115695</wp:posOffset>
            </wp:positionH>
            <wp:positionV relativeFrom="paragraph">
              <wp:posOffset>-612140</wp:posOffset>
            </wp:positionV>
            <wp:extent cx="639445" cy="639445"/>
            <wp:effectExtent l="0" t="0" r="8255" b="8255"/>
            <wp:wrapNone/>
            <wp:docPr id="290" name="Picture 2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halibLogo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9445" cy="6394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0FDE" w:rsidRPr="00D72C39">
        <w:rPr>
          <w:rFonts w:cs="2  Mitra"/>
          <w:b/>
          <w:bCs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823B728" wp14:editId="02DB86F3">
                <wp:simplePos x="0" y="0"/>
                <wp:positionH relativeFrom="column">
                  <wp:posOffset>1112631</wp:posOffset>
                </wp:positionH>
                <wp:positionV relativeFrom="paragraph">
                  <wp:posOffset>-492760</wp:posOffset>
                </wp:positionV>
                <wp:extent cx="3474720" cy="405517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4720" cy="40551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FAA635" w14:textId="093B1C67" w:rsidR="00AC0FDE" w:rsidRPr="00361A3B" w:rsidRDefault="00AC0FDE" w:rsidP="00AC0FDE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rFonts w:cs="Titr"/>
                                <w:color w:val="215868" w:themeColor="accent5" w:themeShade="80"/>
                                <w:sz w:val="28"/>
                                <w:szCs w:val="28"/>
                                <w:lang w:bidi="fa-IR"/>
                              </w:rPr>
                            </w:pPr>
                            <w:r>
                              <w:rPr>
                                <w:rFonts w:cs="2  Mitra_1 (MRT)" w:hint="cs"/>
                                <w:color w:val="215868" w:themeColor="accent5" w:themeShade="80"/>
                                <w:sz w:val="28"/>
                                <w:szCs w:val="28"/>
                                <w:rtl/>
                                <w:lang w:bidi="fa-IR"/>
                              </w:rPr>
                              <w:t xml:space="preserve">فصل‌نامة علمی </w:t>
                            </w:r>
                            <w:r>
                              <w:rPr>
                                <w:rFonts w:ascii="Times New Roman" w:hAnsi="Times New Roman" w:cs="Times New Roman" w:hint="cs"/>
                                <w:color w:val="215868" w:themeColor="accent5" w:themeShade="80"/>
                                <w:sz w:val="28"/>
                                <w:szCs w:val="28"/>
                                <w:rtl/>
                                <w:lang w:bidi="fa-IR"/>
                              </w:rPr>
                              <w:t>–</w:t>
                            </w:r>
                            <w:r>
                              <w:rPr>
                                <w:rFonts w:cs="2  Mitra_1 (MRT)" w:hint="cs"/>
                                <w:color w:val="215868" w:themeColor="accent5" w:themeShade="80"/>
                                <w:sz w:val="28"/>
                                <w:szCs w:val="28"/>
                                <w:rtl/>
                                <w:lang w:bidi="fa-IR"/>
                              </w:rPr>
                              <w:t xml:space="preserve"> پژوهشی غال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87.6pt;margin-top:-38.8pt;width:273.6pt;height:31.9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" filled="f" stroked="f">
                <v:textbox>
                  <w:txbxContent>
                    <w:p w14:paraId="0DFAA635" w14:textId="093B1C67" w:rsidR="00AC0FDE" w:rsidRPr="00361A3B" w:rsidRDefault="00AC0FDE" w:rsidP="00AC0FDE">
                      <w:pPr>
                        <w:bidi/>
                        <w:spacing w:after="0" w:line="240" w:lineRule="auto"/>
                        <w:jc w:val="center"/>
                        <w:rPr>
                          <w:rFonts w:cs="Titr"/>
                          <w:color w:val="215868" w:themeColor="accent5" w:themeShade="80"/>
                          <w:sz w:val="28"/>
                          <w:szCs w:val="28"/>
                          <w:lang w:bidi="fa-IR"/>
                        </w:rPr>
                      </w:pPr>
                      <w:r>
                        <w:rPr>
                          <w:rFonts w:cs="2  Mitra_1 (MRT)" w:hint="cs"/>
                          <w:color w:val="215868" w:themeColor="accent5" w:themeShade="80"/>
                          <w:sz w:val="28"/>
                          <w:szCs w:val="28"/>
                          <w:rtl/>
                          <w:lang w:bidi="fa-IR"/>
                        </w:rPr>
                        <w:t xml:space="preserve">فصل‌نامة علمی </w:t>
                      </w:r>
                      <w:r>
                        <w:rPr>
                          <w:rFonts w:ascii="Times New Roman" w:hAnsi="Times New Roman" w:cs="Times New Roman" w:hint="cs"/>
                          <w:color w:val="215868" w:themeColor="accent5" w:themeShade="80"/>
                          <w:sz w:val="28"/>
                          <w:szCs w:val="28"/>
                          <w:rtl/>
                          <w:lang w:bidi="fa-IR"/>
                        </w:rPr>
                        <w:t>–</w:t>
                      </w:r>
                      <w:r>
                        <w:rPr>
                          <w:rFonts w:cs="2  Mitra_1 (MRT)" w:hint="cs"/>
                          <w:color w:val="215868" w:themeColor="accent5" w:themeShade="80"/>
                          <w:sz w:val="28"/>
                          <w:szCs w:val="28"/>
                          <w:rtl/>
                          <w:lang w:bidi="fa-IR"/>
                        </w:rPr>
                        <w:t xml:space="preserve"> پژوهشی غالب</w:t>
                      </w:r>
                    </w:p>
                  </w:txbxContent>
                </v:textbox>
              </v:shape>
            </w:pict>
          </mc:Fallback>
        </mc:AlternateContent>
      </w:r>
      <w:r w:rsidR="00965A45" w:rsidRPr="00D72C39">
        <w:rPr>
          <w:rFonts w:cs="2  Mitra" w:hint="cs"/>
          <w:b/>
          <w:bCs/>
          <w:sz w:val="24"/>
          <w:szCs w:val="24"/>
          <w:rtl/>
        </w:rPr>
        <w:t>به نام خدا</w:t>
      </w:r>
    </w:p>
    <w:p w14:paraId="738AE91B" w14:textId="72F61B33" w:rsidR="00DA60C2" w:rsidRPr="00D72C39" w:rsidRDefault="00DA60C2" w:rsidP="00EB7751">
      <w:pPr>
        <w:pBdr>
          <w:bottom w:val="single" w:sz="4" w:space="1" w:color="auto"/>
        </w:pBdr>
        <w:bidi/>
        <w:spacing w:after="0"/>
        <w:jc w:val="center"/>
        <w:rPr>
          <w:rFonts w:cs="2  Mitra"/>
          <w:b/>
          <w:bCs/>
          <w:sz w:val="32"/>
          <w:szCs w:val="32"/>
          <w:rtl/>
        </w:rPr>
      </w:pPr>
      <w:r w:rsidRPr="00D72C39">
        <w:rPr>
          <w:rFonts w:cs="2  Mitra" w:hint="cs"/>
          <w:b/>
          <w:bCs/>
          <w:sz w:val="32"/>
          <w:szCs w:val="32"/>
          <w:rtl/>
        </w:rPr>
        <w:t>فرم</w:t>
      </w:r>
      <w:r w:rsidR="00AF409C" w:rsidRPr="00D72C39">
        <w:rPr>
          <w:rFonts w:cs="2  Mitra" w:hint="cs"/>
          <w:b/>
          <w:bCs/>
          <w:sz w:val="32"/>
          <w:szCs w:val="32"/>
          <w:rtl/>
        </w:rPr>
        <w:t xml:space="preserve"> </w:t>
      </w:r>
      <w:r w:rsidRPr="00D72C39">
        <w:rPr>
          <w:rFonts w:cs="2  Mitra" w:hint="cs"/>
          <w:b/>
          <w:bCs/>
          <w:sz w:val="32"/>
          <w:szCs w:val="32"/>
          <w:rtl/>
        </w:rPr>
        <w:t>تعارض</w:t>
      </w:r>
      <w:r w:rsidR="00AF409C" w:rsidRPr="00D72C39">
        <w:rPr>
          <w:rFonts w:cs="2  Mitra" w:hint="cs"/>
          <w:b/>
          <w:bCs/>
          <w:sz w:val="32"/>
          <w:szCs w:val="32"/>
          <w:rtl/>
        </w:rPr>
        <w:t xml:space="preserve"> </w:t>
      </w:r>
      <w:r w:rsidRPr="00D72C39">
        <w:rPr>
          <w:rFonts w:cs="2  Mitra" w:hint="cs"/>
          <w:b/>
          <w:bCs/>
          <w:sz w:val="32"/>
          <w:szCs w:val="32"/>
          <w:rtl/>
        </w:rPr>
        <w:t>منافع</w:t>
      </w:r>
    </w:p>
    <w:p w14:paraId="162551EA" w14:textId="442D8A8C" w:rsidR="00965A45" w:rsidRPr="00D72C39" w:rsidRDefault="00DA60C2" w:rsidP="0028747C">
      <w:pPr>
        <w:bidi/>
        <w:jc w:val="both"/>
        <w:rPr>
          <w:rFonts w:cs="2  Mitra"/>
          <w:sz w:val="24"/>
          <w:szCs w:val="24"/>
          <w:rtl/>
        </w:rPr>
      </w:pPr>
      <w:r w:rsidRPr="00D72C39">
        <w:rPr>
          <w:rFonts w:cs="2  Mitra" w:hint="cs"/>
          <w:sz w:val="24"/>
          <w:szCs w:val="24"/>
          <w:rtl/>
        </w:rPr>
        <w:t>فرم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تعارض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منافع،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توافق</w:t>
      </w:r>
      <w:r w:rsidR="0028747C">
        <w:rPr>
          <w:rFonts w:cs="2  Mitra" w:hint="cs"/>
          <w:sz w:val="24"/>
          <w:szCs w:val="24"/>
          <w:rtl/>
        </w:rPr>
        <w:t>‌</w:t>
      </w:r>
      <w:r w:rsidRPr="00D72C39">
        <w:rPr>
          <w:rFonts w:cs="2  Mitra" w:hint="cs"/>
          <w:sz w:val="24"/>
          <w:szCs w:val="24"/>
          <w:rtl/>
        </w:rPr>
        <w:t>نام</w:t>
      </w:r>
      <w:r w:rsidR="0028747C">
        <w:rPr>
          <w:rFonts w:cs="2  Mitra" w:hint="cs"/>
          <w:sz w:val="24"/>
          <w:szCs w:val="24"/>
          <w:rtl/>
        </w:rPr>
        <w:t>ه‌یی‌</w:t>
      </w:r>
      <w:r w:rsidRPr="00D72C39">
        <w:rPr>
          <w:rFonts w:cs="2  Mitra" w:hint="cs"/>
          <w:sz w:val="24"/>
          <w:szCs w:val="24"/>
          <w:rtl/>
        </w:rPr>
        <w:t>است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C6506E" w:rsidRPr="00D72C39">
        <w:rPr>
          <w:rFonts w:cs="2  Mitra" w:hint="cs"/>
          <w:sz w:val="24"/>
          <w:szCs w:val="24"/>
          <w:rtl/>
        </w:rPr>
        <w:t>که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C6506E" w:rsidRPr="00D72C39">
        <w:rPr>
          <w:rFonts w:cs="2  Mitra" w:hint="cs"/>
          <w:sz w:val="24"/>
          <w:szCs w:val="24"/>
          <w:rtl/>
        </w:rPr>
        <w:t>نویسنده</w:t>
      </w:r>
      <w:r w:rsidR="0028747C">
        <w:rPr>
          <w:rFonts w:cs="2  Mitra" w:hint="cs"/>
          <w:sz w:val="24"/>
          <w:szCs w:val="24"/>
          <w:rtl/>
        </w:rPr>
        <w:t>‌</w:t>
      </w:r>
      <w:r w:rsidR="00C6506E" w:rsidRPr="00D72C39">
        <w:rPr>
          <w:rFonts w:cs="2  Mitra" w:hint="cs"/>
          <w:sz w:val="24"/>
          <w:szCs w:val="24"/>
          <w:rtl/>
        </w:rPr>
        <w:t>(گان)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EB219A" w:rsidRPr="00D72C39">
        <w:rPr>
          <w:rFonts w:cs="2  Mitra" w:hint="cs"/>
          <w:sz w:val="24"/>
          <w:szCs w:val="24"/>
          <w:rtl/>
        </w:rPr>
        <w:t xml:space="preserve">مقاله </w:t>
      </w:r>
      <w:r w:rsidRPr="00D72C39">
        <w:rPr>
          <w:rFonts w:cs="2  Mitra" w:hint="cs"/>
          <w:sz w:val="24"/>
          <w:szCs w:val="24"/>
          <w:rtl/>
        </w:rPr>
        <w:t>اعلام</w:t>
      </w:r>
      <w:r w:rsidR="00AF409C" w:rsidRPr="00D72C39">
        <w:rPr>
          <w:rFonts w:cs="2  Mitra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می</w:t>
      </w:r>
      <w:r w:rsidR="009410E0" w:rsidRPr="00D72C39">
        <w:rPr>
          <w:rFonts w:cs="2  Mitra" w:hint="cs"/>
          <w:sz w:val="24"/>
          <w:szCs w:val="24"/>
          <w:rtl/>
        </w:rPr>
        <w:t>‏</w:t>
      </w:r>
      <w:r w:rsidRPr="00D72C39">
        <w:rPr>
          <w:rFonts w:cs="2  Mitra" w:hint="cs"/>
          <w:sz w:val="24"/>
          <w:szCs w:val="24"/>
          <w:rtl/>
        </w:rPr>
        <w:t>کن</w:t>
      </w:r>
      <w:r w:rsidR="00EB219A" w:rsidRPr="00D72C39">
        <w:rPr>
          <w:rFonts w:cs="2  Mitra" w:hint="cs"/>
          <w:sz w:val="24"/>
          <w:szCs w:val="24"/>
          <w:rtl/>
        </w:rPr>
        <w:t>ن</w:t>
      </w:r>
      <w:r w:rsidRPr="00D72C39">
        <w:rPr>
          <w:rFonts w:cs="2  Mitra" w:hint="cs"/>
          <w:sz w:val="24"/>
          <w:szCs w:val="24"/>
          <w:rtl/>
        </w:rPr>
        <w:t>د</w:t>
      </w:r>
      <w:r w:rsidR="00965A45" w:rsidRPr="00D72C39">
        <w:rPr>
          <w:rFonts w:cs="2  Mitra" w:hint="cs"/>
          <w:sz w:val="24"/>
          <w:szCs w:val="24"/>
          <w:rtl/>
        </w:rPr>
        <w:t>:</w:t>
      </w:r>
      <w:r w:rsidR="00AF409C" w:rsidRPr="00D72C39">
        <w:rPr>
          <w:rFonts w:cs="2  Mitra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در</w:t>
      </w:r>
      <w:r w:rsidR="00AF409C" w:rsidRPr="00D72C39">
        <w:rPr>
          <w:rFonts w:cs="2  Mitra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مقال</w:t>
      </w:r>
      <w:r w:rsidR="0028747C">
        <w:rPr>
          <w:rFonts w:cs="2  Mitra" w:hint="cs"/>
          <w:sz w:val="24"/>
          <w:szCs w:val="24"/>
          <w:rtl/>
        </w:rPr>
        <w:t xml:space="preserve">ة‌ </w:t>
      </w:r>
      <w:r w:rsidR="00EB219A" w:rsidRPr="00D72C39">
        <w:rPr>
          <w:rFonts w:cs="2  Mitra" w:hint="cs"/>
          <w:sz w:val="24"/>
          <w:szCs w:val="24"/>
          <w:rtl/>
        </w:rPr>
        <w:t>ارائه</w:t>
      </w:r>
      <w:r w:rsidR="0028747C">
        <w:rPr>
          <w:rFonts w:cs="2  Mitra" w:hint="cs"/>
          <w:sz w:val="24"/>
          <w:szCs w:val="24"/>
          <w:rtl/>
        </w:rPr>
        <w:t>‌</w:t>
      </w:r>
      <w:r w:rsidR="00EB219A" w:rsidRPr="00D72C39">
        <w:rPr>
          <w:rFonts w:cs="2  Mitra" w:hint="cs"/>
          <w:sz w:val="24"/>
          <w:szCs w:val="24"/>
          <w:rtl/>
        </w:rPr>
        <w:t xml:space="preserve">شده </w:t>
      </w:r>
      <w:r w:rsidR="00C6506E" w:rsidRPr="00D72C39">
        <w:rPr>
          <w:rFonts w:cs="2  Mitra" w:hint="cs"/>
          <w:sz w:val="24"/>
          <w:szCs w:val="24"/>
          <w:rtl/>
        </w:rPr>
        <w:t>به</w:t>
      </w:r>
      <w:r w:rsidR="00965A45" w:rsidRPr="00D72C39">
        <w:rPr>
          <w:rFonts w:cs="2  Mitra" w:hint="cs"/>
          <w:sz w:val="24"/>
          <w:szCs w:val="24"/>
          <w:rtl/>
        </w:rPr>
        <w:t xml:space="preserve"> مجله</w:t>
      </w:r>
      <w:r w:rsidR="0028747C">
        <w:rPr>
          <w:rFonts w:cs="2  Mitra" w:hint="cs"/>
          <w:sz w:val="24"/>
          <w:szCs w:val="24"/>
          <w:rtl/>
        </w:rPr>
        <w:t>،</w:t>
      </w:r>
      <w:r w:rsidR="00965A45" w:rsidRPr="00D72C39">
        <w:rPr>
          <w:rFonts w:cs="2  Mitra" w:hint="cs"/>
          <w:sz w:val="24"/>
          <w:szCs w:val="24"/>
          <w:rtl/>
        </w:rPr>
        <w:t xml:space="preserve"> به طور</w:t>
      </w:r>
      <w:r w:rsidR="00C6506E" w:rsidRPr="00D72C39">
        <w:rPr>
          <w:rFonts w:cs="2  Mitra" w:hint="cs"/>
          <w:sz w:val="24"/>
          <w:szCs w:val="24"/>
          <w:rtl/>
        </w:rPr>
        <w:t>کامل</w:t>
      </w:r>
      <w:r w:rsidR="00AF409C" w:rsidRPr="00D72C39">
        <w:rPr>
          <w:rFonts w:cs="2  Mitra"/>
          <w:sz w:val="24"/>
          <w:szCs w:val="24"/>
          <w:rtl/>
        </w:rPr>
        <w:t xml:space="preserve"> </w:t>
      </w:r>
      <w:r w:rsidR="00C6506E" w:rsidRPr="00D72C39">
        <w:rPr>
          <w:rFonts w:cs="2  Mitra" w:hint="cs"/>
          <w:sz w:val="24"/>
          <w:szCs w:val="24"/>
          <w:rtl/>
        </w:rPr>
        <w:t>اخلاق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C6506E" w:rsidRPr="00D72C39">
        <w:rPr>
          <w:rFonts w:cs="2  Mitra" w:hint="cs"/>
          <w:sz w:val="24"/>
          <w:szCs w:val="24"/>
          <w:rtl/>
        </w:rPr>
        <w:t>نشر</w:t>
      </w:r>
      <w:r w:rsidR="00965A45" w:rsidRPr="00D72C39">
        <w:rPr>
          <w:rFonts w:cs="2  Mitra" w:hint="cs"/>
          <w:sz w:val="24"/>
          <w:szCs w:val="24"/>
          <w:rtl/>
        </w:rPr>
        <w:t xml:space="preserve"> را</w:t>
      </w:r>
      <w:r w:rsidR="0028747C">
        <w:rPr>
          <w:rFonts w:cs="2  Mitra" w:hint="cs"/>
          <w:sz w:val="24"/>
          <w:szCs w:val="24"/>
          <w:rtl/>
        </w:rPr>
        <w:t>‌</w:t>
      </w:r>
      <w:r w:rsidR="00C6506E" w:rsidRPr="00D72C39">
        <w:rPr>
          <w:rFonts w:cs="2  Mitra" w:hint="cs"/>
          <w:sz w:val="24"/>
          <w:szCs w:val="24"/>
          <w:rtl/>
        </w:rPr>
        <w:t>،</w:t>
      </w:r>
      <w:r w:rsidR="00AF409C" w:rsidRPr="00D72C39">
        <w:rPr>
          <w:rFonts w:cs="2  Mitra"/>
          <w:sz w:val="24"/>
          <w:szCs w:val="24"/>
          <w:rtl/>
        </w:rPr>
        <w:t xml:space="preserve"> </w:t>
      </w:r>
      <w:r w:rsidR="00C6506E" w:rsidRPr="00D72C39">
        <w:rPr>
          <w:rFonts w:cs="2  Mitra" w:hint="cs"/>
          <w:sz w:val="24"/>
          <w:szCs w:val="24"/>
          <w:rtl/>
        </w:rPr>
        <w:t>از</w:t>
      </w:r>
      <w:r w:rsidR="00AF409C" w:rsidRPr="00D72C39">
        <w:rPr>
          <w:rFonts w:cs="2  Mitra"/>
          <w:sz w:val="24"/>
          <w:szCs w:val="24"/>
          <w:rtl/>
        </w:rPr>
        <w:t xml:space="preserve"> </w:t>
      </w:r>
      <w:r w:rsidR="00C6506E" w:rsidRPr="00D72C39">
        <w:rPr>
          <w:rFonts w:cs="2  Mitra" w:hint="cs"/>
          <w:sz w:val="24"/>
          <w:szCs w:val="24"/>
          <w:rtl/>
        </w:rPr>
        <w:t>جمله</w:t>
      </w:r>
      <w:r w:rsidR="00AF409C" w:rsidRPr="00D72C39">
        <w:rPr>
          <w:rFonts w:cs="2  Mitra"/>
          <w:sz w:val="24"/>
          <w:szCs w:val="24"/>
          <w:rtl/>
        </w:rPr>
        <w:t xml:space="preserve"> </w:t>
      </w:r>
      <w:r w:rsidR="00965A45" w:rsidRPr="00D72C39">
        <w:rPr>
          <w:rFonts w:cs="2  Mitra" w:hint="cs"/>
          <w:sz w:val="24"/>
          <w:szCs w:val="24"/>
          <w:rtl/>
        </w:rPr>
        <w:t xml:space="preserve">پرهیز از </w:t>
      </w:r>
      <w:r w:rsidR="00C6506E" w:rsidRPr="00D72C39">
        <w:rPr>
          <w:rFonts w:cs="2  Mitra" w:hint="cs"/>
          <w:sz w:val="24"/>
          <w:szCs w:val="24"/>
          <w:rtl/>
        </w:rPr>
        <w:t>سرقت</w:t>
      </w:r>
      <w:r w:rsidR="00AF409C" w:rsidRPr="00D72C39">
        <w:rPr>
          <w:rFonts w:cs="2  Mitra"/>
          <w:sz w:val="24"/>
          <w:szCs w:val="24"/>
          <w:rtl/>
        </w:rPr>
        <w:t xml:space="preserve"> </w:t>
      </w:r>
      <w:r w:rsidR="00C6506E" w:rsidRPr="00D72C39">
        <w:rPr>
          <w:rFonts w:cs="2  Mitra" w:hint="cs"/>
          <w:sz w:val="24"/>
          <w:szCs w:val="24"/>
          <w:rtl/>
        </w:rPr>
        <w:t>ادبی،</w:t>
      </w:r>
      <w:r w:rsidR="00AF409C" w:rsidRPr="00D72C39">
        <w:rPr>
          <w:rFonts w:cs="2  Mitra"/>
          <w:sz w:val="24"/>
          <w:szCs w:val="24"/>
          <w:rtl/>
        </w:rPr>
        <w:t xml:space="preserve"> </w:t>
      </w:r>
      <w:r w:rsidR="00C6506E" w:rsidRPr="00D72C39">
        <w:rPr>
          <w:rFonts w:cs="2  Mitra" w:hint="cs"/>
          <w:sz w:val="24"/>
          <w:szCs w:val="24"/>
          <w:rtl/>
        </w:rPr>
        <w:t>سوء</w:t>
      </w:r>
      <w:r w:rsidR="00AF409C" w:rsidRPr="00D72C39">
        <w:rPr>
          <w:rFonts w:cs="2  Mitra"/>
          <w:sz w:val="24"/>
          <w:szCs w:val="24"/>
          <w:rtl/>
        </w:rPr>
        <w:t xml:space="preserve"> </w:t>
      </w:r>
      <w:r w:rsidR="00C6506E" w:rsidRPr="00D72C39">
        <w:rPr>
          <w:rFonts w:cs="2  Mitra" w:hint="cs"/>
          <w:sz w:val="24"/>
          <w:szCs w:val="24"/>
          <w:rtl/>
        </w:rPr>
        <w:t>رفتار،</w:t>
      </w:r>
      <w:r w:rsidR="00AF409C" w:rsidRPr="00D72C39">
        <w:rPr>
          <w:rFonts w:cs="2  Mitra"/>
          <w:sz w:val="24"/>
          <w:szCs w:val="24"/>
          <w:rtl/>
        </w:rPr>
        <w:t xml:space="preserve"> </w:t>
      </w:r>
      <w:r w:rsidR="00C6506E" w:rsidRPr="00D72C39">
        <w:rPr>
          <w:rFonts w:cs="2  Mitra" w:hint="cs"/>
          <w:sz w:val="24"/>
          <w:szCs w:val="24"/>
          <w:rtl/>
        </w:rPr>
        <w:t>جعل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C6506E" w:rsidRPr="00D72C39">
        <w:rPr>
          <w:rFonts w:cs="2  Mitra" w:hint="cs"/>
          <w:sz w:val="24"/>
          <w:szCs w:val="24"/>
          <w:rtl/>
        </w:rPr>
        <w:t>داده</w:t>
      </w:r>
      <w:r w:rsidR="009410E0" w:rsidRPr="00D72C39">
        <w:rPr>
          <w:rFonts w:cs="2  Mitra" w:hint="cs"/>
          <w:sz w:val="24"/>
          <w:szCs w:val="24"/>
          <w:rtl/>
        </w:rPr>
        <w:t>‏</w:t>
      </w:r>
      <w:r w:rsidR="00C6506E" w:rsidRPr="00D72C39">
        <w:rPr>
          <w:rFonts w:cs="2  Mitra" w:hint="cs"/>
          <w:sz w:val="24"/>
          <w:szCs w:val="24"/>
          <w:rtl/>
        </w:rPr>
        <w:t>ها</w:t>
      </w:r>
      <w:r w:rsidR="00AF409C" w:rsidRPr="00D72C39">
        <w:rPr>
          <w:rFonts w:cs="2  Mitra"/>
          <w:sz w:val="24"/>
          <w:szCs w:val="24"/>
          <w:rtl/>
        </w:rPr>
        <w:t xml:space="preserve"> </w:t>
      </w:r>
      <w:r w:rsidR="00C6506E" w:rsidRPr="00D72C39">
        <w:rPr>
          <w:rFonts w:cs="2  Mitra" w:hint="cs"/>
          <w:sz w:val="24"/>
          <w:szCs w:val="24"/>
          <w:rtl/>
        </w:rPr>
        <w:t>و</w:t>
      </w:r>
      <w:r w:rsidR="00AF409C" w:rsidRPr="00D72C39">
        <w:rPr>
          <w:rFonts w:cs="2  Mitra"/>
          <w:sz w:val="24"/>
          <w:szCs w:val="24"/>
          <w:rtl/>
        </w:rPr>
        <w:t xml:space="preserve"> </w:t>
      </w:r>
      <w:r w:rsidR="00C6506E" w:rsidRPr="00D72C39">
        <w:rPr>
          <w:rFonts w:cs="2  Mitra" w:hint="cs"/>
          <w:sz w:val="24"/>
          <w:szCs w:val="24"/>
          <w:rtl/>
        </w:rPr>
        <w:t>یا</w:t>
      </w:r>
      <w:r w:rsidR="00AF409C" w:rsidRPr="00D72C39">
        <w:rPr>
          <w:rFonts w:cs="2  Mitra"/>
          <w:sz w:val="24"/>
          <w:szCs w:val="24"/>
          <w:rtl/>
        </w:rPr>
        <w:t xml:space="preserve"> </w:t>
      </w:r>
      <w:r w:rsidR="00C6506E" w:rsidRPr="00D72C39">
        <w:rPr>
          <w:rFonts w:cs="2  Mitra" w:hint="cs"/>
          <w:sz w:val="24"/>
          <w:szCs w:val="24"/>
          <w:rtl/>
        </w:rPr>
        <w:t>ارسال</w:t>
      </w:r>
      <w:r w:rsidR="00AF409C" w:rsidRPr="00D72C39">
        <w:rPr>
          <w:rFonts w:cs="2  Mitra"/>
          <w:sz w:val="24"/>
          <w:szCs w:val="24"/>
          <w:rtl/>
        </w:rPr>
        <w:t xml:space="preserve"> </w:t>
      </w:r>
      <w:r w:rsidR="00C6506E" w:rsidRPr="00D72C39">
        <w:rPr>
          <w:rFonts w:cs="2  Mitra" w:hint="cs"/>
          <w:sz w:val="24"/>
          <w:szCs w:val="24"/>
          <w:rtl/>
        </w:rPr>
        <w:t>و</w:t>
      </w:r>
      <w:r w:rsidR="00AF409C" w:rsidRPr="00D72C39">
        <w:rPr>
          <w:rFonts w:cs="2  Mitra"/>
          <w:sz w:val="24"/>
          <w:szCs w:val="24"/>
          <w:rtl/>
        </w:rPr>
        <w:t xml:space="preserve"> </w:t>
      </w:r>
      <w:r w:rsidR="00C6506E" w:rsidRPr="00D72C39">
        <w:rPr>
          <w:rFonts w:cs="2  Mitra" w:hint="cs"/>
          <w:sz w:val="24"/>
          <w:szCs w:val="24"/>
          <w:rtl/>
        </w:rPr>
        <w:t>انتشار</w:t>
      </w:r>
      <w:r w:rsidR="00AF409C" w:rsidRPr="00D72C39">
        <w:rPr>
          <w:rFonts w:cs="2  Mitra"/>
          <w:sz w:val="24"/>
          <w:szCs w:val="24"/>
          <w:rtl/>
        </w:rPr>
        <w:t xml:space="preserve"> </w:t>
      </w:r>
      <w:r w:rsidR="00C6506E" w:rsidRPr="00D72C39">
        <w:rPr>
          <w:rFonts w:cs="2  Mitra" w:hint="cs"/>
          <w:sz w:val="24"/>
          <w:szCs w:val="24"/>
          <w:rtl/>
        </w:rPr>
        <w:t>دوگانه،</w:t>
      </w:r>
      <w:r w:rsidR="00AF409C" w:rsidRPr="00D72C39">
        <w:rPr>
          <w:rFonts w:cs="2  Mitra"/>
          <w:sz w:val="24"/>
          <w:szCs w:val="24"/>
          <w:rtl/>
        </w:rPr>
        <w:t xml:space="preserve"> </w:t>
      </w:r>
      <w:r w:rsidR="00965A45" w:rsidRPr="00D72C39">
        <w:rPr>
          <w:rFonts w:cs="2  Mitra" w:hint="cs"/>
          <w:sz w:val="24"/>
          <w:szCs w:val="24"/>
          <w:rtl/>
        </w:rPr>
        <w:t>رعایت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C6506E" w:rsidRPr="00D72C39">
        <w:rPr>
          <w:rFonts w:cs="2  Mitra" w:hint="cs"/>
          <w:sz w:val="24"/>
          <w:szCs w:val="24"/>
          <w:rtl/>
        </w:rPr>
        <w:t>نموده</w:t>
      </w:r>
      <w:r w:rsidR="00097690" w:rsidRPr="00D72C39">
        <w:rPr>
          <w:rFonts w:cs="2  Mitra" w:hint="cs"/>
          <w:sz w:val="24"/>
          <w:szCs w:val="24"/>
          <w:rtl/>
        </w:rPr>
        <w:t>‏</w:t>
      </w:r>
      <w:r w:rsidR="00C6506E" w:rsidRPr="00D72C39">
        <w:rPr>
          <w:rFonts w:cs="2  Mitra" w:hint="cs"/>
          <w:sz w:val="24"/>
          <w:szCs w:val="24"/>
          <w:rtl/>
        </w:rPr>
        <w:t>اند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C6506E" w:rsidRPr="00D72C39">
        <w:rPr>
          <w:rFonts w:cs="2  Mitra" w:hint="cs"/>
          <w:sz w:val="24"/>
          <w:szCs w:val="24"/>
          <w:rtl/>
        </w:rPr>
        <w:t>و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0D0C4E">
        <w:rPr>
          <w:rFonts w:cs="2  Mitra" w:hint="cs"/>
          <w:sz w:val="24"/>
          <w:szCs w:val="24"/>
          <w:rtl/>
        </w:rPr>
        <w:t>منافع</w:t>
      </w:r>
      <w:r w:rsidR="00AF409C" w:rsidRPr="00D72C39">
        <w:rPr>
          <w:rFonts w:cs="2  Mitra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تجاری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EB219A" w:rsidRPr="00D72C39">
        <w:rPr>
          <w:rFonts w:cs="2  Mitra" w:hint="cs"/>
          <w:sz w:val="24"/>
          <w:szCs w:val="24"/>
          <w:rtl/>
        </w:rPr>
        <w:t xml:space="preserve">در این راستا </w:t>
      </w:r>
      <w:r w:rsidRPr="00D72C39">
        <w:rPr>
          <w:rFonts w:cs="2  Mitra" w:hint="cs"/>
          <w:sz w:val="24"/>
          <w:szCs w:val="24"/>
          <w:rtl/>
        </w:rPr>
        <w:t>وجود</w:t>
      </w:r>
      <w:r w:rsidR="00AF409C" w:rsidRPr="00D72C39">
        <w:rPr>
          <w:rFonts w:cs="2  Mitra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ندا</w:t>
      </w:r>
      <w:r w:rsidR="00C6506E" w:rsidRPr="00D72C39">
        <w:rPr>
          <w:rFonts w:cs="2  Mitra" w:hint="cs"/>
          <w:sz w:val="24"/>
          <w:szCs w:val="24"/>
          <w:rtl/>
        </w:rPr>
        <w:t>رد</w:t>
      </w:r>
      <w:r w:rsidR="00965A45" w:rsidRPr="00D72C39">
        <w:rPr>
          <w:rFonts w:cs="2  Mitra" w:hint="cs"/>
          <w:sz w:val="24"/>
          <w:szCs w:val="24"/>
          <w:rtl/>
        </w:rPr>
        <w:t>.</w:t>
      </w:r>
    </w:p>
    <w:p w14:paraId="7254CC16" w14:textId="14284DE5" w:rsidR="00965A45" w:rsidRPr="00D72C39" w:rsidRDefault="009670DF" w:rsidP="0028747C">
      <w:pPr>
        <w:pStyle w:val="ListParagraph"/>
        <w:numPr>
          <w:ilvl w:val="0"/>
          <w:numId w:val="1"/>
        </w:numPr>
        <w:bidi/>
        <w:jc w:val="both"/>
        <w:rPr>
          <w:rFonts w:cs="2  Mitra"/>
          <w:sz w:val="24"/>
          <w:szCs w:val="24"/>
          <w:rtl/>
        </w:rPr>
      </w:pPr>
      <w:r w:rsidRPr="00D72C39">
        <w:rPr>
          <w:rFonts w:cs="2  Mitra" w:hint="cs"/>
          <w:sz w:val="24"/>
          <w:szCs w:val="24"/>
          <w:rtl/>
        </w:rPr>
        <w:t>نویسند</w:t>
      </w:r>
      <w:r w:rsidR="0028747C">
        <w:rPr>
          <w:rFonts w:cs="2  Mitra" w:hint="cs"/>
          <w:sz w:val="24"/>
          <w:szCs w:val="24"/>
          <w:rtl/>
        </w:rPr>
        <w:t>ه‌/ نویسنده‌</w:t>
      </w:r>
      <w:r w:rsidRPr="00D72C39">
        <w:rPr>
          <w:rFonts w:cs="2  Mitra" w:hint="cs"/>
          <w:sz w:val="24"/>
          <w:szCs w:val="24"/>
          <w:rtl/>
        </w:rPr>
        <w:t>گان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2752A5" w:rsidRPr="00D72C39">
        <w:rPr>
          <w:rFonts w:cs="2  Mitra" w:hint="cs"/>
          <w:sz w:val="24"/>
          <w:szCs w:val="24"/>
          <w:rtl/>
        </w:rPr>
        <w:t>در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2752A5" w:rsidRPr="00D72C39">
        <w:rPr>
          <w:rFonts w:cs="2  Mitra" w:hint="cs"/>
          <w:sz w:val="24"/>
          <w:szCs w:val="24"/>
          <w:rtl/>
        </w:rPr>
        <w:t>قبال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2752A5" w:rsidRPr="00D72C39">
        <w:rPr>
          <w:rFonts w:cs="2  Mitra" w:hint="cs"/>
          <w:sz w:val="24"/>
          <w:szCs w:val="24"/>
          <w:rtl/>
        </w:rPr>
        <w:t>ارائ</w:t>
      </w:r>
      <w:r w:rsidR="0028747C">
        <w:rPr>
          <w:rFonts w:cs="2  Mitra" w:hint="cs"/>
          <w:sz w:val="24"/>
          <w:szCs w:val="24"/>
          <w:rtl/>
        </w:rPr>
        <w:t>ة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2752A5" w:rsidRPr="00D72C39">
        <w:rPr>
          <w:rFonts w:cs="2  Mitra" w:hint="cs"/>
          <w:sz w:val="24"/>
          <w:szCs w:val="24"/>
          <w:rtl/>
        </w:rPr>
        <w:t>اثر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2752A5" w:rsidRPr="00D72C39">
        <w:rPr>
          <w:rFonts w:cs="2  Mitra" w:hint="cs"/>
          <w:sz w:val="24"/>
          <w:szCs w:val="24"/>
          <w:rtl/>
        </w:rPr>
        <w:t>خود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2752A5" w:rsidRPr="00D72C39">
        <w:rPr>
          <w:rFonts w:cs="2  Mitra" w:hint="cs"/>
          <w:sz w:val="24"/>
          <w:szCs w:val="24"/>
          <w:rtl/>
        </w:rPr>
        <w:t>وجهی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2752A5" w:rsidRPr="00D72C39">
        <w:rPr>
          <w:rFonts w:cs="2  Mitra" w:hint="cs"/>
          <w:sz w:val="24"/>
          <w:szCs w:val="24"/>
          <w:rtl/>
        </w:rPr>
        <w:t>دریافت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2752A5" w:rsidRPr="00D72C39">
        <w:rPr>
          <w:rFonts w:cs="2  Mitra" w:hint="cs"/>
          <w:sz w:val="24"/>
          <w:szCs w:val="24"/>
          <w:rtl/>
        </w:rPr>
        <w:t>ننموده</w:t>
      </w:r>
      <w:r w:rsidR="00097690" w:rsidRPr="00D72C39">
        <w:rPr>
          <w:rFonts w:cs="2  Mitra" w:hint="cs"/>
          <w:sz w:val="24"/>
          <w:szCs w:val="24"/>
          <w:rtl/>
        </w:rPr>
        <w:t>‏</w:t>
      </w:r>
      <w:r w:rsidR="002752A5" w:rsidRPr="00D72C39">
        <w:rPr>
          <w:rFonts w:cs="2  Mitra" w:hint="cs"/>
          <w:sz w:val="24"/>
          <w:szCs w:val="24"/>
          <w:rtl/>
        </w:rPr>
        <w:t>اند</w:t>
      </w:r>
      <w:r w:rsidR="0028747C">
        <w:rPr>
          <w:rFonts w:cs="2  Mitra" w:hint="cs"/>
          <w:sz w:val="24"/>
          <w:szCs w:val="24"/>
          <w:rtl/>
        </w:rPr>
        <w:t>؛</w:t>
      </w:r>
    </w:p>
    <w:p w14:paraId="74FB3BB3" w14:textId="41B49470" w:rsidR="00965A45" w:rsidRPr="00D72C39" w:rsidRDefault="002752A5" w:rsidP="0028747C">
      <w:pPr>
        <w:pStyle w:val="ListParagraph"/>
        <w:numPr>
          <w:ilvl w:val="0"/>
          <w:numId w:val="1"/>
        </w:numPr>
        <w:bidi/>
        <w:jc w:val="both"/>
        <w:rPr>
          <w:rFonts w:cs="2  Mitra"/>
          <w:sz w:val="24"/>
          <w:szCs w:val="24"/>
          <w:rtl/>
        </w:rPr>
      </w:pPr>
      <w:r w:rsidRPr="00D72C39">
        <w:rPr>
          <w:rFonts w:cs="2  Mitra" w:hint="cs"/>
          <w:sz w:val="24"/>
          <w:szCs w:val="24"/>
          <w:rtl/>
        </w:rPr>
        <w:t>فرم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تعارض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منافع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به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خوانند</w:t>
      </w:r>
      <w:r w:rsidR="0028747C">
        <w:rPr>
          <w:rFonts w:cs="2  Mitra" w:hint="cs"/>
          <w:sz w:val="24"/>
          <w:szCs w:val="24"/>
          <w:rtl/>
        </w:rPr>
        <w:t>ه‌</w:t>
      </w:r>
      <w:r w:rsidRPr="00D72C39">
        <w:rPr>
          <w:rFonts w:cs="2  Mitra" w:hint="cs"/>
          <w:sz w:val="24"/>
          <w:szCs w:val="24"/>
          <w:rtl/>
        </w:rPr>
        <w:t>گان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اثر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نشان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می</w:t>
      </w:r>
      <w:r w:rsidR="00097690" w:rsidRPr="00D72C39">
        <w:rPr>
          <w:rFonts w:cs="2  Mitra" w:hint="cs"/>
          <w:sz w:val="24"/>
          <w:szCs w:val="24"/>
          <w:rtl/>
        </w:rPr>
        <w:t>‏</w:t>
      </w:r>
      <w:r w:rsidRPr="00D72C39">
        <w:rPr>
          <w:rFonts w:cs="2  Mitra" w:hint="cs"/>
          <w:sz w:val="24"/>
          <w:szCs w:val="24"/>
          <w:rtl/>
        </w:rPr>
        <w:t>دهد</w:t>
      </w:r>
      <w:r w:rsidR="0028747C">
        <w:rPr>
          <w:rFonts w:cs="2  Mitra" w:hint="cs"/>
          <w:sz w:val="24"/>
          <w:szCs w:val="24"/>
          <w:rtl/>
        </w:rPr>
        <w:t>،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B842B2" w:rsidRPr="00D72C39">
        <w:rPr>
          <w:rFonts w:cs="2  Mitra" w:hint="cs"/>
          <w:sz w:val="24"/>
          <w:szCs w:val="24"/>
          <w:rtl/>
        </w:rPr>
        <w:t>که</w:t>
      </w:r>
      <w:bookmarkStart w:id="0" w:name="_GoBack"/>
      <w:bookmarkEnd w:id="0"/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B842B2" w:rsidRPr="00D72C39">
        <w:rPr>
          <w:rFonts w:cs="2  Mitra" w:hint="cs"/>
          <w:sz w:val="24"/>
          <w:szCs w:val="24"/>
          <w:rtl/>
        </w:rPr>
        <w:t>متن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EB219A" w:rsidRPr="00D72C39">
        <w:rPr>
          <w:rFonts w:cs="2  Mitra" w:hint="cs"/>
          <w:sz w:val="24"/>
          <w:szCs w:val="24"/>
          <w:rtl/>
        </w:rPr>
        <w:t>مقاله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B842B2" w:rsidRPr="00D72C39">
        <w:rPr>
          <w:rFonts w:cs="2  Mitra" w:hint="cs"/>
          <w:sz w:val="24"/>
          <w:szCs w:val="24"/>
          <w:rtl/>
        </w:rPr>
        <w:t>چ</w:t>
      </w:r>
      <w:r w:rsidR="0028747C">
        <w:rPr>
          <w:rFonts w:cs="2  Mitra" w:hint="cs"/>
          <w:sz w:val="24"/>
          <w:szCs w:val="24"/>
          <w:rtl/>
        </w:rPr>
        <w:t>ه‌</w:t>
      </w:r>
      <w:r w:rsidR="00B842B2" w:rsidRPr="00D72C39">
        <w:rPr>
          <w:rFonts w:cs="2  Mitra" w:hint="cs"/>
          <w:sz w:val="24"/>
          <w:szCs w:val="24"/>
          <w:rtl/>
        </w:rPr>
        <w:t>گونه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B842B2" w:rsidRPr="00D72C39">
        <w:rPr>
          <w:rFonts w:cs="2  Mitra" w:hint="cs"/>
          <w:sz w:val="24"/>
          <w:szCs w:val="24"/>
          <w:rtl/>
        </w:rPr>
        <w:t>توسط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B842B2" w:rsidRPr="00D72C39">
        <w:rPr>
          <w:rFonts w:cs="2  Mitra" w:hint="cs"/>
          <w:sz w:val="24"/>
          <w:szCs w:val="24"/>
          <w:rtl/>
        </w:rPr>
        <w:t>نویسند</w:t>
      </w:r>
      <w:r w:rsidR="0028747C">
        <w:rPr>
          <w:rFonts w:cs="2  Mitra" w:hint="cs"/>
          <w:sz w:val="24"/>
          <w:szCs w:val="24"/>
          <w:rtl/>
        </w:rPr>
        <w:t>ه / نویسنده‌</w:t>
      </w:r>
      <w:r w:rsidR="00EB219A" w:rsidRPr="00D72C39">
        <w:rPr>
          <w:rFonts w:cs="2  Mitra" w:hint="cs"/>
          <w:sz w:val="24"/>
          <w:szCs w:val="24"/>
          <w:rtl/>
        </w:rPr>
        <w:t>گان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B842B2" w:rsidRPr="00D72C39">
        <w:rPr>
          <w:rFonts w:cs="2  Mitra" w:hint="cs"/>
          <w:sz w:val="24"/>
          <w:szCs w:val="24"/>
          <w:rtl/>
        </w:rPr>
        <w:t>تهیه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B842B2" w:rsidRPr="00D72C39">
        <w:rPr>
          <w:rFonts w:cs="2  Mitra" w:hint="cs"/>
          <w:sz w:val="24"/>
          <w:szCs w:val="24"/>
          <w:rtl/>
        </w:rPr>
        <w:t>و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B842B2" w:rsidRPr="00D72C39">
        <w:rPr>
          <w:rFonts w:cs="2  Mitra" w:hint="cs"/>
          <w:sz w:val="24"/>
          <w:szCs w:val="24"/>
          <w:rtl/>
        </w:rPr>
        <w:t>ارائه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B842B2" w:rsidRPr="00D72C39">
        <w:rPr>
          <w:rFonts w:cs="2  Mitra" w:hint="cs"/>
          <w:sz w:val="24"/>
          <w:szCs w:val="24"/>
          <w:rtl/>
        </w:rPr>
        <w:t>شده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B842B2" w:rsidRPr="00D72C39">
        <w:rPr>
          <w:rFonts w:cs="2  Mitra" w:hint="cs"/>
          <w:sz w:val="24"/>
          <w:szCs w:val="24"/>
          <w:rtl/>
        </w:rPr>
        <w:t>است</w:t>
      </w:r>
      <w:r w:rsidR="0028747C">
        <w:rPr>
          <w:rFonts w:cs="2  Mitra" w:hint="cs"/>
          <w:sz w:val="24"/>
          <w:szCs w:val="24"/>
          <w:rtl/>
        </w:rPr>
        <w:t>؛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</w:p>
    <w:p w14:paraId="287A0EB2" w14:textId="19986405" w:rsidR="00965A45" w:rsidRPr="00D72C39" w:rsidRDefault="00B842B2" w:rsidP="0028747C">
      <w:pPr>
        <w:pStyle w:val="ListParagraph"/>
        <w:numPr>
          <w:ilvl w:val="0"/>
          <w:numId w:val="1"/>
        </w:numPr>
        <w:bidi/>
        <w:jc w:val="both"/>
        <w:rPr>
          <w:rFonts w:cs="2  Mitra"/>
          <w:sz w:val="24"/>
          <w:szCs w:val="24"/>
          <w:rtl/>
        </w:rPr>
      </w:pPr>
      <w:r w:rsidRPr="00D72C39">
        <w:rPr>
          <w:rFonts w:cs="2  Mitra" w:hint="cs"/>
          <w:sz w:val="24"/>
          <w:szCs w:val="24"/>
          <w:rtl/>
        </w:rPr>
        <w:t>نویسند</w:t>
      </w:r>
      <w:r w:rsidR="0028747C">
        <w:rPr>
          <w:rFonts w:cs="2  Mitra" w:hint="cs"/>
          <w:sz w:val="24"/>
          <w:szCs w:val="24"/>
          <w:rtl/>
        </w:rPr>
        <w:t>ة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مس</w:t>
      </w:r>
      <w:r w:rsidR="0028747C">
        <w:rPr>
          <w:rFonts w:cs="2  Mitra" w:hint="cs"/>
          <w:sz w:val="24"/>
          <w:szCs w:val="24"/>
          <w:rtl/>
        </w:rPr>
        <w:t>ؤ</w:t>
      </w:r>
      <w:r w:rsidRPr="00D72C39">
        <w:rPr>
          <w:rFonts w:cs="2  Mitra" w:hint="cs"/>
          <w:sz w:val="24"/>
          <w:szCs w:val="24"/>
          <w:rtl/>
        </w:rPr>
        <w:t>ول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3F1EE4" w:rsidRPr="00D72C39">
        <w:rPr>
          <w:rFonts w:cs="2  Mitra" w:hint="cs"/>
          <w:sz w:val="24"/>
          <w:szCs w:val="24"/>
          <w:rtl/>
        </w:rPr>
        <w:t>از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3F1EE4" w:rsidRPr="00D72C39">
        <w:rPr>
          <w:rFonts w:cs="2  Mitra" w:hint="cs"/>
          <w:sz w:val="24"/>
          <w:szCs w:val="24"/>
          <w:rtl/>
        </w:rPr>
        <w:t>جا</w:t>
      </w:r>
      <w:r w:rsidR="00EE30F2" w:rsidRPr="00D72C39">
        <w:rPr>
          <w:rFonts w:cs="2  Mitra" w:hint="cs"/>
          <w:sz w:val="24"/>
          <w:szCs w:val="24"/>
          <w:rtl/>
        </w:rPr>
        <w:t>نب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EE30F2" w:rsidRPr="00D72C39">
        <w:rPr>
          <w:rFonts w:cs="2  Mitra" w:hint="cs"/>
          <w:sz w:val="24"/>
          <w:szCs w:val="24"/>
          <w:rtl/>
        </w:rPr>
        <w:t>سایر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EE30F2" w:rsidRPr="00D72C39">
        <w:rPr>
          <w:rFonts w:cs="2  Mitra" w:hint="cs"/>
          <w:sz w:val="24"/>
          <w:szCs w:val="24"/>
          <w:rtl/>
        </w:rPr>
        <w:t>نویسند</w:t>
      </w:r>
      <w:r w:rsidR="0028747C">
        <w:rPr>
          <w:rFonts w:cs="2  Mitra" w:hint="cs"/>
          <w:sz w:val="24"/>
          <w:szCs w:val="24"/>
          <w:rtl/>
        </w:rPr>
        <w:t>ه‌</w:t>
      </w:r>
      <w:r w:rsidR="00EE30F2" w:rsidRPr="00D72C39">
        <w:rPr>
          <w:rFonts w:cs="2  Mitra" w:hint="cs"/>
          <w:sz w:val="24"/>
          <w:szCs w:val="24"/>
          <w:rtl/>
        </w:rPr>
        <w:t>گان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EB219A" w:rsidRPr="00D72C39">
        <w:rPr>
          <w:rFonts w:cs="2  Mitra" w:hint="cs"/>
          <w:sz w:val="24"/>
          <w:szCs w:val="24"/>
          <w:rtl/>
        </w:rPr>
        <w:t>این فرم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EB219A" w:rsidRPr="00D72C39">
        <w:rPr>
          <w:rFonts w:cs="2  Mitra" w:hint="cs"/>
          <w:sz w:val="24"/>
          <w:szCs w:val="24"/>
          <w:rtl/>
        </w:rPr>
        <w:t xml:space="preserve">را </w:t>
      </w:r>
      <w:r w:rsidR="00EE30F2" w:rsidRPr="00D72C39">
        <w:rPr>
          <w:rFonts w:cs="2  Mitra" w:hint="cs"/>
          <w:sz w:val="24"/>
          <w:szCs w:val="24"/>
          <w:rtl/>
        </w:rPr>
        <w:t>امضا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EE30F2" w:rsidRPr="00D72C39">
        <w:rPr>
          <w:rFonts w:cs="2  Mitra" w:hint="cs"/>
          <w:sz w:val="24"/>
          <w:szCs w:val="24"/>
          <w:rtl/>
        </w:rPr>
        <w:t>و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EE30F2" w:rsidRPr="00D72C39">
        <w:rPr>
          <w:rFonts w:cs="2  Mitra" w:hint="cs"/>
          <w:sz w:val="24"/>
          <w:szCs w:val="24"/>
          <w:rtl/>
        </w:rPr>
        <w:t>ت</w:t>
      </w:r>
      <w:r w:rsidR="0028747C">
        <w:rPr>
          <w:rFonts w:cs="2  Mitra" w:hint="cs"/>
          <w:sz w:val="24"/>
          <w:szCs w:val="24"/>
          <w:rtl/>
        </w:rPr>
        <w:t>أ</w:t>
      </w:r>
      <w:r w:rsidR="00EE30F2" w:rsidRPr="00D72C39">
        <w:rPr>
          <w:rFonts w:cs="2  Mitra" w:hint="cs"/>
          <w:sz w:val="24"/>
          <w:szCs w:val="24"/>
          <w:rtl/>
        </w:rPr>
        <w:t>یید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EE30F2" w:rsidRPr="00D72C39">
        <w:rPr>
          <w:rFonts w:cs="2  Mitra" w:hint="cs"/>
          <w:sz w:val="24"/>
          <w:szCs w:val="24"/>
          <w:rtl/>
        </w:rPr>
        <w:t>می</w:t>
      </w:r>
      <w:r w:rsidR="00097690" w:rsidRPr="00D72C39">
        <w:rPr>
          <w:rFonts w:cs="2  Mitra" w:hint="cs"/>
          <w:sz w:val="24"/>
          <w:szCs w:val="24"/>
          <w:rtl/>
        </w:rPr>
        <w:t>‏</w:t>
      </w:r>
      <w:r w:rsidR="009410E0" w:rsidRPr="00D72C39">
        <w:rPr>
          <w:rFonts w:cs="2  Mitra" w:hint="cs"/>
          <w:sz w:val="24"/>
          <w:szCs w:val="24"/>
          <w:rtl/>
        </w:rPr>
        <w:t>‏</w:t>
      </w:r>
      <w:r w:rsidR="00EB219A" w:rsidRPr="00D72C39">
        <w:rPr>
          <w:rFonts w:cs="2  Mitra" w:hint="cs"/>
          <w:sz w:val="24"/>
          <w:szCs w:val="24"/>
          <w:rtl/>
        </w:rPr>
        <w:t xml:space="preserve">نماید </w:t>
      </w:r>
      <w:r w:rsidR="00EE30F2" w:rsidRPr="00D72C39">
        <w:rPr>
          <w:rFonts w:cs="2  Mitra" w:hint="cs"/>
          <w:sz w:val="24"/>
          <w:szCs w:val="24"/>
          <w:rtl/>
        </w:rPr>
        <w:t>و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EE30F2" w:rsidRPr="00D72C39">
        <w:rPr>
          <w:rFonts w:cs="2  Mitra" w:hint="cs"/>
          <w:sz w:val="24"/>
          <w:szCs w:val="24"/>
          <w:rtl/>
        </w:rPr>
        <w:t>اصالت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EB219A" w:rsidRPr="00D72C39">
        <w:rPr>
          <w:rFonts w:cs="2  Mitra" w:hint="cs"/>
          <w:sz w:val="24"/>
          <w:szCs w:val="24"/>
          <w:rtl/>
        </w:rPr>
        <w:t xml:space="preserve">محتوای </w:t>
      </w:r>
      <w:r w:rsidR="00EE30F2" w:rsidRPr="00D72C39">
        <w:rPr>
          <w:rFonts w:cs="2  Mitra" w:hint="cs"/>
          <w:sz w:val="24"/>
          <w:szCs w:val="24"/>
          <w:rtl/>
        </w:rPr>
        <w:t>آن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EB219A" w:rsidRPr="00D72C39">
        <w:rPr>
          <w:rFonts w:cs="2  Mitra" w:hint="cs"/>
          <w:sz w:val="24"/>
          <w:szCs w:val="24"/>
          <w:rtl/>
        </w:rPr>
        <w:t xml:space="preserve">را </w:t>
      </w:r>
      <w:r w:rsidR="00EE30F2" w:rsidRPr="00D72C39">
        <w:rPr>
          <w:rFonts w:cs="2  Mitra" w:hint="cs"/>
          <w:sz w:val="24"/>
          <w:szCs w:val="24"/>
          <w:rtl/>
        </w:rPr>
        <w:t>اعلام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EE30F2" w:rsidRPr="00D72C39">
        <w:rPr>
          <w:rFonts w:cs="2  Mitra" w:hint="cs"/>
          <w:sz w:val="24"/>
          <w:szCs w:val="24"/>
          <w:rtl/>
        </w:rPr>
        <w:t>می</w:t>
      </w:r>
      <w:r w:rsidR="00097690" w:rsidRPr="00D72C39">
        <w:rPr>
          <w:rFonts w:cs="2  Mitra" w:hint="cs"/>
          <w:sz w:val="24"/>
          <w:szCs w:val="24"/>
          <w:rtl/>
        </w:rPr>
        <w:t>‏</w:t>
      </w:r>
      <w:r w:rsidR="009410E0" w:rsidRPr="00D72C39">
        <w:rPr>
          <w:rFonts w:cs="2  Mitra" w:hint="cs"/>
          <w:sz w:val="24"/>
          <w:szCs w:val="24"/>
          <w:rtl/>
        </w:rPr>
        <w:t>‏</w:t>
      </w:r>
      <w:r w:rsidR="00EB219A" w:rsidRPr="00D72C39">
        <w:rPr>
          <w:rFonts w:cs="2  Mitra" w:hint="cs"/>
          <w:sz w:val="24"/>
          <w:szCs w:val="24"/>
          <w:rtl/>
        </w:rPr>
        <w:t>نماید</w:t>
      </w:r>
      <w:r w:rsidR="0028747C">
        <w:rPr>
          <w:rFonts w:cs="2  Mitra" w:hint="cs"/>
          <w:sz w:val="24"/>
          <w:szCs w:val="24"/>
          <w:rtl/>
        </w:rPr>
        <w:t>؛</w:t>
      </w:r>
    </w:p>
    <w:p w14:paraId="156FEE04" w14:textId="7BF4B955" w:rsidR="00A600A0" w:rsidRDefault="00EE30F2" w:rsidP="0028747C">
      <w:pPr>
        <w:pStyle w:val="ListParagraph"/>
        <w:numPr>
          <w:ilvl w:val="0"/>
          <w:numId w:val="1"/>
        </w:numPr>
        <w:bidi/>
        <w:jc w:val="both"/>
        <w:rPr>
          <w:rFonts w:cs="2  Mitra"/>
          <w:sz w:val="24"/>
          <w:szCs w:val="24"/>
        </w:rPr>
      </w:pPr>
      <w:r w:rsidRPr="00D72C39">
        <w:rPr>
          <w:rFonts w:cs="2  Mitra" w:hint="cs"/>
          <w:sz w:val="24"/>
          <w:szCs w:val="24"/>
          <w:rtl/>
        </w:rPr>
        <w:t>نویسند</w:t>
      </w:r>
      <w:r w:rsidR="0028747C">
        <w:rPr>
          <w:rFonts w:cs="2  Mitra" w:hint="cs"/>
          <w:sz w:val="24"/>
          <w:szCs w:val="24"/>
          <w:rtl/>
        </w:rPr>
        <w:t>ة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مس</w:t>
      </w:r>
      <w:r w:rsidR="0028747C">
        <w:rPr>
          <w:rFonts w:cs="2  Mitra" w:hint="cs"/>
          <w:sz w:val="24"/>
          <w:szCs w:val="24"/>
          <w:rtl/>
        </w:rPr>
        <w:t>ؤ</w:t>
      </w:r>
      <w:r w:rsidRPr="00D72C39">
        <w:rPr>
          <w:rFonts w:cs="2  Mitra" w:hint="cs"/>
          <w:sz w:val="24"/>
          <w:szCs w:val="24"/>
          <w:rtl/>
        </w:rPr>
        <w:t>ول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هم</w:t>
      </w:r>
      <w:r w:rsidR="0028747C">
        <w:rPr>
          <w:rFonts w:cs="2  Mitra" w:hint="cs"/>
          <w:sz w:val="24"/>
          <w:szCs w:val="24"/>
          <w:rtl/>
        </w:rPr>
        <w:t>‌</w:t>
      </w:r>
      <w:r w:rsidRPr="00D72C39">
        <w:rPr>
          <w:rFonts w:cs="2  Mitra" w:hint="cs"/>
          <w:sz w:val="24"/>
          <w:szCs w:val="24"/>
          <w:rtl/>
        </w:rPr>
        <w:t>چنین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اعلام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می</w:t>
      </w:r>
      <w:r w:rsidR="00097690" w:rsidRPr="00D72C39">
        <w:rPr>
          <w:rFonts w:cs="2  Mitra" w:hint="cs"/>
          <w:sz w:val="24"/>
          <w:szCs w:val="24"/>
          <w:rtl/>
        </w:rPr>
        <w:t>‏</w:t>
      </w:r>
      <w:r w:rsidRPr="00D72C39">
        <w:rPr>
          <w:rFonts w:cs="2  Mitra" w:hint="cs"/>
          <w:sz w:val="24"/>
          <w:szCs w:val="24"/>
          <w:rtl/>
        </w:rPr>
        <w:t>دارد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که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این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اثر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قبلا</w:t>
      </w:r>
      <w:r w:rsidR="0028747C">
        <w:rPr>
          <w:rFonts w:cs="2  Mitra" w:hint="cs"/>
          <w:sz w:val="24"/>
          <w:szCs w:val="24"/>
          <w:rtl/>
        </w:rPr>
        <w:t>ً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در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جای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دیگری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منتشر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نشده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و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هم</w:t>
      </w:r>
      <w:r w:rsidR="0028747C">
        <w:rPr>
          <w:rFonts w:cs="2  Mitra" w:hint="cs"/>
          <w:sz w:val="24"/>
          <w:szCs w:val="24"/>
          <w:rtl/>
        </w:rPr>
        <w:t>‌</w:t>
      </w:r>
      <w:r w:rsidRPr="00D72C39">
        <w:rPr>
          <w:rFonts w:cs="2  Mitra" w:hint="cs"/>
          <w:sz w:val="24"/>
          <w:szCs w:val="24"/>
          <w:rtl/>
        </w:rPr>
        <w:t>زمان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به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نشری</w:t>
      </w:r>
      <w:r w:rsidR="0028747C">
        <w:rPr>
          <w:rFonts w:cs="2  Mitra" w:hint="cs"/>
          <w:sz w:val="24"/>
          <w:szCs w:val="24"/>
          <w:rtl/>
        </w:rPr>
        <w:t>ة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دیگری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ارائه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نگردیده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0D0C4E">
        <w:rPr>
          <w:rFonts w:cs="2  Mitra" w:hint="cs"/>
          <w:sz w:val="24"/>
          <w:szCs w:val="24"/>
          <w:rtl/>
        </w:rPr>
        <w:t xml:space="preserve">است؛ </w:t>
      </w:r>
      <w:r w:rsidRPr="00D72C39">
        <w:rPr>
          <w:rFonts w:cs="2  Mitra" w:hint="cs"/>
          <w:sz w:val="24"/>
          <w:szCs w:val="24"/>
          <w:rtl/>
        </w:rPr>
        <w:t>هم</w:t>
      </w:r>
      <w:r w:rsidR="0028747C">
        <w:rPr>
          <w:rFonts w:cs="2  Mitra" w:hint="cs"/>
          <w:sz w:val="24"/>
          <w:szCs w:val="24"/>
          <w:rtl/>
        </w:rPr>
        <w:t>‌</w:t>
      </w:r>
      <w:r w:rsidRPr="00D72C39">
        <w:rPr>
          <w:rFonts w:cs="2  Mitra" w:hint="cs"/>
          <w:sz w:val="24"/>
          <w:szCs w:val="24"/>
          <w:rtl/>
        </w:rPr>
        <w:t>چنین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EB219A" w:rsidRPr="00D72C39">
        <w:rPr>
          <w:rFonts w:cs="2  Mitra" w:hint="cs"/>
          <w:sz w:val="24"/>
          <w:szCs w:val="24"/>
          <w:rtl/>
        </w:rPr>
        <w:t xml:space="preserve">کلیه </w:t>
      </w:r>
      <w:r w:rsidR="00522774" w:rsidRPr="00D72C39">
        <w:rPr>
          <w:rFonts w:cs="2  Mitra" w:hint="cs"/>
          <w:sz w:val="24"/>
          <w:szCs w:val="24"/>
          <w:rtl/>
        </w:rPr>
        <w:t>حقوق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522774" w:rsidRPr="00D72C39">
        <w:rPr>
          <w:rFonts w:cs="2  Mitra" w:hint="cs"/>
          <w:sz w:val="24"/>
          <w:szCs w:val="24"/>
          <w:rtl/>
        </w:rPr>
        <w:t>استفاده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از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29117E" w:rsidRPr="00D72C39">
        <w:rPr>
          <w:rFonts w:cs="2  Mitra" w:hint="cs"/>
          <w:sz w:val="24"/>
          <w:szCs w:val="24"/>
          <w:rtl/>
        </w:rPr>
        <w:t>محتوا،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جد</w:t>
      </w:r>
      <w:r w:rsidR="0028747C">
        <w:rPr>
          <w:rFonts w:cs="2  Mitra" w:hint="cs"/>
          <w:sz w:val="24"/>
          <w:szCs w:val="24"/>
          <w:rtl/>
        </w:rPr>
        <w:t>ول‌ها</w:t>
      </w:r>
      <w:r w:rsidR="0029117E" w:rsidRPr="00D72C39">
        <w:rPr>
          <w:rFonts w:cs="2  Mitra" w:hint="cs"/>
          <w:sz w:val="24"/>
          <w:szCs w:val="24"/>
          <w:rtl/>
        </w:rPr>
        <w:t>،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29117E" w:rsidRPr="00D72C39">
        <w:rPr>
          <w:rFonts w:cs="2  Mitra" w:hint="cs"/>
          <w:sz w:val="24"/>
          <w:szCs w:val="24"/>
          <w:rtl/>
        </w:rPr>
        <w:t>تصاویر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29117E" w:rsidRPr="00D72C39">
        <w:rPr>
          <w:rFonts w:cs="2  Mitra" w:hint="cs"/>
          <w:sz w:val="24"/>
          <w:szCs w:val="24"/>
          <w:rtl/>
        </w:rPr>
        <w:t>و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29117E" w:rsidRPr="00D72C39">
        <w:rPr>
          <w:rFonts w:cs="2  Mitra" w:hint="cs"/>
          <w:sz w:val="24"/>
          <w:szCs w:val="24"/>
          <w:rtl/>
        </w:rPr>
        <w:t>...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522774" w:rsidRPr="00D72C39">
        <w:rPr>
          <w:rFonts w:cs="2  Mitra" w:hint="cs"/>
          <w:sz w:val="24"/>
          <w:szCs w:val="24"/>
          <w:rtl/>
        </w:rPr>
        <w:t>به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522774" w:rsidRPr="00D72C39">
        <w:rPr>
          <w:rFonts w:cs="2  Mitra" w:hint="cs"/>
          <w:sz w:val="24"/>
          <w:szCs w:val="24"/>
          <w:rtl/>
        </w:rPr>
        <w:t>ناشر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522774" w:rsidRPr="00D72C39">
        <w:rPr>
          <w:rFonts w:cs="2  Mitra" w:hint="cs"/>
          <w:sz w:val="24"/>
          <w:szCs w:val="24"/>
          <w:rtl/>
        </w:rPr>
        <w:t>محول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522774" w:rsidRPr="00D72C39">
        <w:rPr>
          <w:rFonts w:cs="2  Mitra" w:hint="cs"/>
          <w:sz w:val="24"/>
          <w:szCs w:val="24"/>
          <w:rtl/>
        </w:rPr>
        <w:t>گردیده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522774" w:rsidRPr="00D72C39">
        <w:rPr>
          <w:rFonts w:cs="2  Mitra" w:hint="cs"/>
          <w:sz w:val="24"/>
          <w:szCs w:val="24"/>
          <w:rtl/>
        </w:rPr>
        <w:t>است</w:t>
      </w:r>
      <w:r w:rsidRPr="00D72C39">
        <w:rPr>
          <w:rFonts w:cs="2  Mitra" w:hint="cs"/>
          <w:sz w:val="24"/>
          <w:szCs w:val="24"/>
          <w:rtl/>
        </w:rPr>
        <w:t>.</w:t>
      </w:r>
    </w:p>
    <w:p w14:paraId="69F1203E" w14:textId="1B9F3A9A" w:rsidR="00032DBA" w:rsidRPr="00032DBA" w:rsidRDefault="00032DBA" w:rsidP="00032DBA">
      <w:pPr>
        <w:bidi/>
        <w:ind w:left="720"/>
        <w:jc w:val="both"/>
        <w:rPr>
          <w:rFonts w:cs="2  Mitra"/>
          <w:sz w:val="24"/>
          <w:szCs w:val="24"/>
        </w:rPr>
      </w:pPr>
      <w:r>
        <w:rPr>
          <w:rFonts w:cs="2  Mitra" w:hint="cs"/>
          <w:sz w:val="24"/>
          <w:szCs w:val="24"/>
          <w:rtl/>
        </w:rPr>
        <w:t xml:space="preserve">نکته: اگر نویسنده‌ یک شخص است، به نماینده‌گی از خود این کار را انجام می‌دهد. </w:t>
      </w:r>
    </w:p>
    <w:tbl>
      <w:tblPr>
        <w:tblStyle w:val="TableGrid"/>
        <w:bidiVisual/>
        <w:tblW w:w="9069" w:type="dxa"/>
        <w:jc w:val="center"/>
        <w:tblLayout w:type="fixed"/>
        <w:tblLook w:val="04A0" w:firstRow="1" w:lastRow="0" w:firstColumn="1" w:lastColumn="0" w:noHBand="0" w:noVBand="1"/>
      </w:tblPr>
      <w:tblGrid>
        <w:gridCol w:w="3991"/>
        <w:gridCol w:w="5078"/>
      </w:tblGrid>
      <w:tr w:rsidR="0077204A" w:rsidRPr="00CC5992" w14:paraId="77E26CD9" w14:textId="77777777" w:rsidTr="00965A45">
        <w:trPr>
          <w:trHeight w:val="692"/>
          <w:jc w:val="center"/>
        </w:trPr>
        <w:tc>
          <w:tcPr>
            <w:tcW w:w="3991" w:type="dxa"/>
            <w:vAlign w:val="center"/>
          </w:tcPr>
          <w:p w14:paraId="020ABE10" w14:textId="63ECDD42" w:rsidR="0077204A" w:rsidRPr="00232FD2" w:rsidRDefault="00501358" w:rsidP="00EB7751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18"/>
                <w:szCs w:val="18"/>
                <w:rtl/>
              </w:rPr>
            </w:pPr>
            <w:r>
              <w:rPr>
                <w:rFonts w:asciiTheme="minorHAnsi" w:hAnsiTheme="minorHAnsi" w:cs="B Nazanin" w:hint="cs"/>
                <w:spacing w:val="-2"/>
                <w:rtl/>
              </w:rPr>
              <w:t>نشانی</w:t>
            </w:r>
            <w:r w:rsidR="0077204A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="0077204A" w:rsidRPr="00AF409C">
              <w:rPr>
                <w:rFonts w:asciiTheme="minorHAnsi" w:hAnsiTheme="minorHAnsi" w:cs="B Nazanin" w:hint="cs"/>
                <w:spacing w:val="-2"/>
                <w:rtl/>
              </w:rPr>
              <w:t>الکترونیکی:</w:t>
            </w:r>
            <w:r w:rsidR="00EB7751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="00EB7751">
              <w:rPr>
                <w:rFonts w:asciiTheme="minorHAnsi" w:hAnsiTheme="minorHAnsi" w:cs="B Nazanin" w:hint="cs"/>
                <w:color w:val="A6A6A6" w:themeColor="background1" w:themeShade="A6"/>
                <w:spacing w:val="-2"/>
                <w:rtl/>
              </w:rPr>
              <w:t xml:space="preserve"> ترجیحًا ایمیل رسمی باشد</w:t>
            </w:r>
          </w:p>
        </w:tc>
        <w:tc>
          <w:tcPr>
            <w:tcW w:w="5078" w:type="dxa"/>
            <w:vAlign w:val="center"/>
          </w:tcPr>
          <w:p w14:paraId="712A1E89" w14:textId="5546537B" w:rsidR="0077204A" w:rsidRPr="00232FD2" w:rsidRDefault="0077204A" w:rsidP="009E4088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نام</w:t>
            </w:r>
            <w:r>
              <w:rPr>
                <w:rFonts w:cs="B Nazanin" w:hint="cs"/>
                <w:rtl/>
              </w:rPr>
              <w:t xml:space="preserve"> </w:t>
            </w:r>
            <w:r w:rsidR="00796FF0">
              <w:rPr>
                <w:rFonts w:cs="B Nazanin" w:hint="cs"/>
                <w:rtl/>
              </w:rPr>
              <w:t xml:space="preserve">و نامِ خانواده‌گی </w:t>
            </w:r>
            <w:r w:rsidRPr="00232FD2">
              <w:rPr>
                <w:rFonts w:cs="B Nazanin" w:hint="cs"/>
                <w:rtl/>
              </w:rPr>
              <w:t>نویسند</w:t>
            </w:r>
            <w:r w:rsidR="009E4088">
              <w:rPr>
                <w:rFonts w:cs="B Nazanin" w:hint="cs"/>
                <w:rtl/>
              </w:rPr>
              <w:t>ة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س</w:t>
            </w:r>
            <w:r w:rsidR="009E4088">
              <w:rPr>
                <w:rFonts w:cs="B Nazanin" w:hint="cs"/>
                <w:rtl/>
              </w:rPr>
              <w:t>ؤ</w:t>
            </w:r>
            <w:r w:rsidRPr="00232FD2">
              <w:rPr>
                <w:rFonts w:cs="B Nazanin" w:hint="cs"/>
                <w:rtl/>
              </w:rPr>
              <w:t>ول:</w:t>
            </w:r>
          </w:p>
        </w:tc>
      </w:tr>
      <w:tr w:rsidR="0077204A" w:rsidRPr="00CC5992" w14:paraId="5F007C9E" w14:textId="77777777" w:rsidTr="00965A45">
        <w:trPr>
          <w:trHeight w:hRule="exact" w:val="775"/>
          <w:jc w:val="center"/>
        </w:trPr>
        <w:tc>
          <w:tcPr>
            <w:tcW w:w="3991" w:type="dxa"/>
            <w:vAlign w:val="center"/>
          </w:tcPr>
          <w:p w14:paraId="4476B426" w14:textId="10F121DE" w:rsidR="0077204A" w:rsidRPr="00232FD2" w:rsidRDefault="0077204A" w:rsidP="0077204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  <w:r>
              <w:rPr>
                <w:rFonts w:asciiTheme="minorHAnsi" w:hAnsiTheme="minorHAnsi" w:cs="B Nazanin" w:hint="cs"/>
                <w:b/>
                <w:bCs/>
                <w:spacing w:val="-2"/>
                <w:sz w:val="18"/>
                <w:szCs w:val="18"/>
                <w:rtl/>
              </w:rPr>
              <w:t>تلفن:</w:t>
            </w:r>
            <w:r w:rsidR="00EB7751">
              <w:rPr>
                <w:rFonts w:asciiTheme="minorHAnsi" w:hAnsiTheme="minorHAnsi" w:cs="B Nazanin" w:hint="cs"/>
                <w:b/>
                <w:bCs/>
                <w:spacing w:val="-2"/>
                <w:sz w:val="18"/>
                <w:szCs w:val="18"/>
                <w:rtl/>
              </w:rPr>
              <w:t xml:space="preserve"> </w:t>
            </w:r>
          </w:p>
        </w:tc>
        <w:tc>
          <w:tcPr>
            <w:tcW w:w="5078" w:type="dxa"/>
            <w:vAlign w:val="center"/>
          </w:tcPr>
          <w:p w14:paraId="18E9DE43" w14:textId="69D21EA4" w:rsidR="0077204A" w:rsidRPr="00232FD2" w:rsidRDefault="0077204A" w:rsidP="00EB7751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وابست</w:t>
            </w:r>
            <w:r w:rsidR="009E4088">
              <w:rPr>
                <w:rFonts w:cs="B Nazanin" w:hint="cs"/>
                <w:rtl/>
              </w:rPr>
              <w:t>ه‌</w:t>
            </w:r>
            <w:r w:rsidRPr="00232FD2">
              <w:rPr>
                <w:rFonts w:cs="B Nazanin" w:hint="cs"/>
                <w:rtl/>
              </w:rPr>
              <w:t>گی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سازمانی:</w:t>
            </w:r>
            <w:r w:rsidR="00EB7751">
              <w:rPr>
                <w:rFonts w:cs="B Nazanin" w:hint="cs"/>
                <w:rtl/>
              </w:rPr>
              <w:t xml:space="preserve"> </w:t>
            </w:r>
            <w:r w:rsidR="00EB7751">
              <w:rPr>
                <w:rFonts w:asciiTheme="minorHAnsi" w:hAnsiTheme="minorHAnsi" w:cs="B Nazanin" w:hint="cs"/>
                <w:color w:val="A6A6A6" w:themeColor="background1" w:themeShade="A6"/>
                <w:spacing w:val="-2"/>
                <w:rtl/>
              </w:rPr>
              <w:t xml:space="preserve">رتبة علمی، دیپارتمنت، پوهنزی/ دانش‌کده، پوهنتون/ دانشگاه، شهر، کشور. </w:t>
            </w:r>
          </w:p>
        </w:tc>
      </w:tr>
      <w:tr w:rsidR="0077204A" w:rsidRPr="00CC5992" w14:paraId="59CE22C8" w14:textId="77777777" w:rsidTr="00965A45">
        <w:trPr>
          <w:trHeight w:val="692"/>
          <w:jc w:val="center"/>
        </w:trPr>
        <w:tc>
          <w:tcPr>
            <w:tcW w:w="9069" w:type="dxa"/>
            <w:gridSpan w:val="2"/>
            <w:vAlign w:val="center"/>
          </w:tcPr>
          <w:p w14:paraId="30B98FCB" w14:textId="77777777"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عنوان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قاله:</w:t>
            </w:r>
          </w:p>
        </w:tc>
      </w:tr>
      <w:tr w:rsidR="0077204A" w:rsidRPr="00CC5992" w14:paraId="64655A76" w14:textId="77777777" w:rsidTr="00965A45">
        <w:trPr>
          <w:trHeight w:val="980"/>
          <w:jc w:val="center"/>
        </w:trPr>
        <w:tc>
          <w:tcPr>
            <w:tcW w:w="9069" w:type="dxa"/>
            <w:gridSpan w:val="2"/>
            <w:vAlign w:val="center"/>
          </w:tcPr>
          <w:p w14:paraId="541929CC" w14:textId="209653DE" w:rsidR="0077204A" w:rsidRPr="00232FD2" w:rsidRDefault="0077204A" w:rsidP="005417F8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</w:t>
            </w:r>
            <w:r w:rsidR="006029F8">
              <w:rPr>
                <w:rFonts w:cs="B Nazanin" w:hint="cs"/>
                <w:sz w:val="24"/>
                <w:szCs w:val="24"/>
                <w:rtl/>
              </w:rPr>
              <w:t>ه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</w:t>
            </w:r>
            <w:r w:rsidR="005417F8">
              <w:rPr>
                <w:rFonts w:cs="B Nazanin" w:hint="cs"/>
                <w:sz w:val="24"/>
                <w:szCs w:val="24"/>
                <w:rtl/>
              </w:rPr>
              <w:t>ؤ</w:t>
            </w:r>
            <w:r w:rsidRPr="00232FD2">
              <w:rPr>
                <w:rFonts w:cs="B Nazanin"/>
                <w:sz w:val="24"/>
                <w:szCs w:val="24"/>
                <w:rtl/>
              </w:rPr>
              <w:t>سس</w:t>
            </w:r>
            <w:r w:rsidR="005417F8">
              <w:rPr>
                <w:rFonts w:cs="B Nazanin" w:hint="cs"/>
                <w:sz w:val="24"/>
                <w:szCs w:val="24"/>
                <w:rtl/>
              </w:rPr>
              <w:t>ة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ربوط</w:t>
            </w:r>
            <w:r w:rsidR="005417F8">
              <w:rPr>
                <w:rFonts w:cs="B Nazanin" w:hint="cs"/>
                <w:sz w:val="24"/>
                <w:szCs w:val="24"/>
                <w:rtl/>
              </w:rPr>
              <w:t>‌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وجه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ک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خ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5417F8">
              <w:rPr>
                <w:rFonts w:cs="B Nazanin" w:hint="cs"/>
                <w:sz w:val="24"/>
                <w:szCs w:val="24"/>
                <w:rtl/>
              </w:rPr>
              <w:t>سوم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دولت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صوص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غ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ره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خش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رائ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د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شام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مک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ا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ظار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ده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طرا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طالعه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د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سا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ح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...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دریافت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مود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ست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</w:tc>
      </w:tr>
      <w:tr w:rsidR="0077204A" w:rsidRPr="00CC5992" w14:paraId="597F8B16" w14:textId="77777777" w:rsidTr="00965A45">
        <w:trPr>
          <w:trHeight w:hRule="exact" w:val="370"/>
          <w:jc w:val="center"/>
        </w:trPr>
        <w:tc>
          <w:tcPr>
            <w:tcW w:w="9069" w:type="dxa"/>
            <w:gridSpan w:val="2"/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bidiVisual/>
              <w:tblW w:w="2790" w:type="dxa"/>
              <w:tblLayout w:type="fixed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232FD2" w14:paraId="328A7219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1F4C5B87" w14:textId="77777777"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4F600AC8" w14:textId="77777777"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044801F3" w14:textId="5824764E" w:rsidR="0077204A" w:rsidRPr="005417F8" w:rsidRDefault="005417F8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  <w:r>
              <w:rPr>
                <w:rFonts w:asciiTheme="minorHAnsi" w:hAnsiTheme="minorHAnsi" w:cs="B Nazanin" w:hint="cs"/>
                <w:b/>
                <w:bCs/>
                <w:spacing w:val="-2"/>
                <w:sz w:val="18"/>
                <w:szCs w:val="18"/>
                <w:rtl/>
              </w:rPr>
              <w:t xml:space="preserve"> </w:t>
            </w:r>
            <w:r w:rsidRPr="005417F8">
              <w:rPr>
                <w:rFonts w:asciiTheme="minorHAnsi" w:hAnsiTheme="minorHAnsi" w:cs="B Nazanin" w:hint="cs"/>
                <w:b/>
                <w:bCs/>
                <w:color w:val="FF0000"/>
                <w:spacing w:val="-2"/>
                <w:sz w:val="18"/>
                <w:szCs w:val="18"/>
                <w:rtl/>
              </w:rPr>
              <w:t xml:space="preserve">اگر پاسخ تان بلی‌است، در این قسمت توضیح دهید. </w:t>
            </w:r>
          </w:p>
        </w:tc>
      </w:tr>
      <w:tr w:rsidR="0077204A" w:rsidRPr="00CC5992" w14:paraId="43BE6FB2" w14:textId="77777777" w:rsidTr="00965A45">
        <w:trPr>
          <w:trHeight w:val="701"/>
          <w:jc w:val="center"/>
        </w:trPr>
        <w:tc>
          <w:tcPr>
            <w:tcW w:w="9069" w:type="dxa"/>
            <w:gridSpan w:val="2"/>
            <w:vAlign w:val="center"/>
          </w:tcPr>
          <w:p w14:paraId="0D07B398" w14:textId="3DDBDA86" w:rsidR="0077204A" w:rsidRPr="000D0C4E" w:rsidRDefault="0077204A" w:rsidP="000D0C4E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color w:val="FF0000"/>
                <w:sz w:val="24"/>
                <w:szCs w:val="24"/>
              </w:rPr>
            </w:pPr>
            <w:r w:rsidRPr="000D0C4E">
              <w:rPr>
                <w:rFonts w:cs="B Nazanin"/>
                <w:color w:val="FF0000"/>
                <w:rtl/>
              </w:rPr>
              <w:t>آ</w:t>
            </w:r>
            <w:r w:rsidRPr="000D0C4E">
              <w:rPr>
                <w:rFonts w:cs="B Nazanin" w:hint="cs"/>
                <w:color w:val="FF0000"/>
                <w:rtl/>
              </w:rPr>
              <w:t>ی</w:t>
            </w:r>
            <w:r w:rsidRPr="000D0C4E">
              <w:rPr>
                <w:rFonts w:cs="B Nazanin" w:hint="eastAsia"/>
                <w:color w:val="FF0000"/>
                <w:rtl/>
              </w:rPr>
              <w:t>ا</w:t>
            </w:r>
            <w:r w:rsidRPr="000D0C4E">
              <w:rPr>
                <w:rFonts w:cs="B Nazanin"/>
                <w:color w:val="FF0000"/>
                <w:rtl/>
              </w:rPr>
              <w:t xml:space="preserve"> </w:t>
            </w:r>
            <w:r w:rsidRPr="000D0C4E">
              <w:rPr>
                <w:rFonts w:cs="B Nazanin"/>
                <w:color w:val="FF0000"/>
                <w:sz w:val="24"/>
                <w:szCs w:val="24"/>
                <w:rtl/>
              </w:rPr>
              <w:t>نو</w:t>
            </w:r>
            <w:r w:rsidRPr="000D0C4E">
              <w:rPr>
                <w:rFonts w:cs="B Nazanin" w:hint="cs"/>
                <w:color w:val="FF0000"/>
                <w:sz w:val="24"/>
                <w:szCs w:val="24"/>
                <w:rtl/>
              </w:rPr>
              <w:t>ی</w:t>
            </w:r>
            <w:r w:rsidRPr="000D0C4E">
              <w:rPr>
                <w:rFonts w:cs="B Nazanin" w:hint="eastAsia"/>
                <w:color w:val="FF0000"/>
                <w:sz w:val="24"/>
                <w:szCs w:val="24"/>
                <w:rtl/>
              </w:rPr>
              <w:t>سند</w:t>
            </w:r>
            <w:r w:rsidR="006029F8" w:rsidRPr="000D0C4E">
              <w:rPr>
                <w:rFonts w:cs="B Nazanin" w:hint="cs"/>
                <w:color w:val="FF0000"/>
                <w:sz w:val="24"/>
                <w:szCs w:val="24"/>
                <w:rtl/>
              </w:rPr>
              <w:t>ه‌</w:t>
            </w:r>
            <w:r w:rsidRPr="000D0C4E">
              <w:rPr>
                <w:rFonts w:cs="B Nazanin" w:hint="eastAsia"/>
                <w:color w:val="FF0000"/>
                <w:sz w:val="24"/>
                <w:szCs w:val="24"/>
                <w:rtl/>
              </w:rPr>
              <w:t>گان</w:t>
            </w:r>
            <w:r w:rsidRPr="000D0C4E">
              <w:rPr>
                <w:rFonts w:cs="B Nazanin"/>
                <w:color w:val="FF0000"/>
                <w:sz w:val="24"/>
                <w:szCs w:val="24"/>
                <w:rtl/>
              </w:rPr>
              <w:t xml:space="preserve"> هرگونه اختراع</w:t>
            </w:r>
            <w:r w:rsidRPr="000D0C4E">
              <w:rPr>
                <w:rFonts w:cs="B Nazanin" w:hint="cs"/>
                <w:color w:val="FF0000"/>
                <w:sz w:val="24"/>
                <w:szCs w:val="24"/>
                <w:rtl/>
              </w:rPr>
              <w:t>ی</w:t>
            </w:r>
            <w:r w:rsidRPr="000D0C4E">
              <w:rPr>
                <w:rFonts w:cs="B Nazanin"/>
                <w:color w:val="FF0000"/>
                <w:sz w:val="24"/>
                <w:szCs w:val="24"/>
                <w:rtl/>
              </w:rPr>
              <w:t xml:space="preserve"> </w:t>
            </w:r>
            <w:r w:rsidRPr="000D0C4E">
              <w:rPr>
                <w:rFonts w:cs="B Nazanin" w:hint="cs"/>
                <w:color w:val="FF0000"/>
                <w:sz w:val="24"/>
                <w:szCs w:val="24"/>
                <w:rtl/>
              </w:rPr>
              <w:t>که در</w:t>
            </w:r>
            <w:r w:rsidRPr="000D0C4E">
              <w:rPr>
                <w:rFonts w:cs="B Nazanin"/>
                <w:color w:val="FF0000"/>
                <w:sz w:val="24"/>
                <w:szCs w:val="24"/>
                <w:rtl/>
              </w:rPr>
              <w:t xml:space="preserve"> </w:t>
            </w:r>
            <w:r w:rsidRPr="000D0C4E">
              <w:rPr>
                <w:rFonts w:cs="B Nazanin" w:hint="cs"/>
                <w:color w:val="FF0000"/>
                <w:sz w:val="24"/>
                <w:szCs w:val="24"/>
                <w:rtl/>
              </w:rPr>
              <w:t>حال انجام</w:t>
            </w:r>
            <w:r w:rsidRPr="000D0C4E">
              <w:rPr>
                <w:rFonts w:cs="B Nazanin"/>
                <w:color w:val="FF0000"/>
                <w:sz w:val="24"/>
                <w:szCs w:val="24"/>
                <w:rtl/>
              </w:rPr>
              <w:t xml:space="preserve">، </w:t>
            </w:r>
            <w:r w:rsidRPr="000D0C4E">
              <w:rPr>
                <w:rFonts w:cs="B Nazanin" w:hint="cs"/>
                <w:color w:val="FF0000"/>
                <w:sz w:val="24"/>
                <w:szCs w:val="24"/>
                <w:rtl/>
              </w:rPr>
              <w:t>داوری</w:t>
            </w:r>
            <w:r w:rsidRPr="000D0C4E">
              <w:rPr>
                <w:rFonts w:cs="B Nazanin"/>
                <w:color w:val="FF0000"/>
                <w:sz w:val="24"/>
                <w:szCs w:val="24"/>
                <w:rtl/>
              </w:rPr>
              <w:t xml:space="preserve"> و </w:t>
            </w:r>
            <w:r w:rsidRPr="000D0C4E">
              <w:rPr>
                <w:rFonts w:cs="B Nazanin" w:hint="cs"/>
                <w:color w:val="FF0000"/>
                <w:sz w:val="24"/>
                <w:szCs w:val="24"/>
                <w:rtl/>
              </w:rPr>
              <w:t>ی</w:t>
            </w:r>
            <w:r w:rsidRPr="000D0C4E">
              <w:rPr>
                <w:rFonts w:cs="B Nazanin" w:hint="eastAsia"/>
                <w:color w:val="FF0000"/>
                <w:sz w:val="24"/>
                <w:szCs w:val="24"/>
                <w:rtl/>
              </w:rPr>
              <w:t>ا</w:t>
            </w:r>
            <w:r w:rsidRPr="000D0C4E">
              <w:rPr>
                <w:rFonts w:cs="B Nazanin"/>
                <w:color w:val="FF0000"/>
                <w:sz w:val="24"/>
                <w:szCs w:val="24"/>
                <w:rtl/>
              </w:rPr>
              <w:t xml:space="preserve"> </w:t>
            </w:r>
            <w:r w:rsidRPr="000D0C4E">
              <w:rPr>
                <w:rFonts w:cs="B Nazanin" w:hint="cs"/>
                <w:color w:val="FF0000"/>
                <w:sz w:val="24"/>
                <w:szCs w:val="24"/>
                <w:rtl/>
              </w:rPr>
              <w:t>ثبت شده</w:t>
            </w:r>
            <w:r w:rsidRPr="000D0C4E">
              <w:rPr>
                <w:rFonts w:cs="B Nazanin"/>
                <w:color w:val="FF0000"/>
                <w:sz w:val="24"/>
                <w:szCs w:val="24"/>
                <w:rtl/>
              </w:rPr>
              <w:t xml:space="preserve">، مربوط به </w:t>
            </w:r>
            <w:r w:rsidRPr="000D0C4E">
              <w:rPr>
                <w:rFonts w:cs="B Nazanin" w:hint="cs"/>
                <w:color w:val="FF0000"/>
                <w:sz w:val="24"/>
                <w:szCs w:val="24"/>
                <w:rtl/>
              </w:rPr>
              <w:t>این اثر</w:t>
            </w:r>
            <w:r w:rsidR="000D0C4E">
              <w:rPr>
                <w:rFonts w:cs="B Nazanin" w:hint="cs"/>
                <w:color w:val="FF0000"/>
                <w:sz w:val="24"/>
                <w:szCs w:val="24"/>
                <w:rtl/>
              </w:rPr>
              <w:t xml:space="preserve"> را</w:t>
            </w:r>
            <w:r w:rsidRPr="000D0C4E">
              <w:rPr>
                <w:rFonts w:cs="B Nazanin" w:hint="cs"/>
                <w:color w:val="FF0000"/>
                <w:sz w:val="24"/>
                <w:szCs w:val="24"/>
                <w:rtl/>
              </w:rPr>
              <w:t xml:space="preserve"> در حال انجام دارند</w:t>
            </w:r>
            <w:r w:rsidRPr="000D0C4E">
              <w:rPr>
                <w:rFonts w:cs="B Nazanin"/>
                <w:color w:val="FF0000"/>
                <w:sz w:val="24"/>
                <w:szCs w:val="24"/>
                <w:rtl/>
              </w:rPr>
              <w:t>؟</w:t>
            </w:r>
          </w:p>
          <w:p w14:paraId="7B819792" w14:textId="3BC7E601" w:rsidR="00430819" w:rsidRPr="005417F8" w:rsidRDefault="005417F8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color w:val="FF0000"/>
              </w:rPr>
            </w:pPr>
            <w:r w:rsidRPr="005417F8">
              <w:rPr>
                <w:rFonts w:cs="B Nazanin" w:hint="cs"/>
                <w:color w:val="FF0000"/>
                <w:rtl/>
              </w:rPr>
              <w:t xml:space="preserve">اگر باسخ تان بلی‌است، توضیحات را در این قسمت بنگارید. </w:t>
            </w: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bidiVisual/>
              <w:tblW w:w="2790" w:type="dxa"/>
              <w:tblLayout w:type="fixed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14:paraId="6DCF0F06" w14:textId="77777777" w:rsidTr="00430819">
              <w:trPr>
                <w:trHeight w:val="260"/>
              </w:trPr>
              <w:tc>
                <w:tcPr>
                  <w:tcW w:w="1433" w:type="dxa"/>
                </w:tcPr>
                <w:p w14:paraId="35A0B593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716293DA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3B804AB2" w14:textId="77777777"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14:paraId="2EB3D5C4" w14:textId="77777777" w:rsidTr="00965A45">
        <w:trPr>
          <w:trHeight w:val="836"/>
          <w:jc w:val="center"/>
        </w:trPr>
        <w:tc>
          <w:tcPr>
            <w:tcW w:w="9069" w:type="dxa"/>
            <w:gridSpan w:val="2"/>
            <w:vAlign w:val="center"/>
          </w:tcPr>
          <w:p w14:paraId="7BCFE21E" w14:textId="247204D3" w:rsidR="0077204A" w:rsidRDefault="0077204A" w:rsidP="006029F8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طر</w:t>
            </w:r>
            <w:r w:rsidR="006029F8">
              <w:rPr>
                <w:rFonts w:cs="B Nazanin" w:hint="cs"/>
                <w:sz w:val="24"/>
                <w:szCs w:val="24"/>
                <w:rtl/>
              </w:rPr>
              <w:t>یقه‌های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دست</w:t>
            </w:r>
            <w:r w:rsidR="006029F8">
              <w:rPr>
                <w:rFonts w:cs="B Nazanin" w:hint="cs"/>
                <w:sz w:val="24"/>
                <w:szCs w:val="24"/>
                <w:rtl/>
              </w:rPr>
              <w:t>‌</w:t>
            </w:r>
            <w:r>
              <w:rPr>
                <w:rFonts w:cs="B Nazanin" w:hint="cs"/>
                <w:sz w:val="24"/>
                <w:szCs w:val="24"/>
                <w:rtl/>
              </w:rPr>
              <w:t>رس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گ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جو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رد</w:t>
            </w:r>
            <w:r w:rsidR="006029F8">
              <w:rPr>
                <w:rFonts w:cs="B Nazanin" w:hint="cs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وانند</w:t>
            </w:r>
            <w:r w:rsidR="006029F8">
              <w:rPr>
                <w:rFonts w:cs="B Nazanin" w:hint="cs"/>
                <w:sz w:val="24"/>
                <w:szCs w:val="24"/>
                <w:rtl/>
              </w:rPr>
              <w:t>ه‌</w:t>
            </w:r>
            <w:r w:rsidRPr="00232FD2">
              <w:rPr>
                <w:rFonts w:cs="B Nazanin"/>
                <w:sz w:val="24"/>
                <w:szCs w:val="24"/>
                <w:rtl/>
              </w:rPr>
              <w:t>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بتوانند</w:t>
            </w:r>
            <w:r w:rsidR="006029F8">
              <w:rPr>
                <w:rFonts w:cs="B Nazanin" w:hint="cs"/>
                <w:sz w:val="24"/>
                <w:szCs w:val="24"/>
                <w:rtl/>
              </w:rPr>
              <w:t>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طلاع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اضافی اثر مذکور را از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</w:t>
            </w:r>
            <w:r w:rsidR="006029F8">
              <w:rPr>
                <w:rFonts w:cs="B Nazanin" w:hint="cs"/>
                <w:sz w:val="24"/>
                <w:szCs w:val="24"/>
                <w:rtl/>
              </w:rPr>
              <w:t>ه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یافت نمای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bidiVisual/>
              <w:tblW w:w="2790" w:type="dxa"/>
              <w:tblLayout w:type="fixed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14:paraId="6FC72A61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71228CA9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557B21A9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47DB25E6" w14:textId="77777777" w:rsidR="005417F8" w:rsidRPr="005417F8" w:rsidRDefault="005417F8" w:rsidP="005417F8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color w:val="FF0000"/>
              </w:rPr>
            </w:pPr>
            <w:r w:rsidRPr="005417F8">
              <w:rPr>
                <w:rFonts w:cs="B Nazanin" w:hint="cs"/>
                <w:color w:val="FF0000"/>
                <w:rtl/>
              </w:rPr>
              <w:t xml:space="preserve">اگر باسخ تان بلی‌است، توضیحات را در این قسمت بنگارید. </w:t>
            </w:r>
          </w:p>
          <w:p w14:paraId="46B1D136" w14:textId="77777777"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14:paraId="6984BFC1" w14:textId="77777777" w:rsidTr="00965A45">
        <w:trPr>
          <w:trHeight w:val="791"/>
          <w:jc w:val="center"/>
        </w:trPr>
        <w:tc>
          <w:tcPr>
            <w:tcW w:w="9069" w:type="dxa"/>
            <w:gridSpan w:val="2"/>
            <w:vAlign w:val="center"/>
          </w:tcPr>
          <w:p w14:paraId="441C8F2D" w14:textId="32133CBB" w:rsidR="0077204A" w:rsidRDefault="0077204A" w:rsidP="006029F8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جنبه</w:t>
            </w:r>
            <w:r w:rsidR="006029F8">
              <w:rPr>
                <w:rFonts w:cs="B Nazanin" w:hint="cs"/>
                <w:sz w:val="24"/>
                <w:szCs w:val="24"/>
                <w:rtl/>
              </w:rPr>
              <w:t>‌ی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مرتبط ب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وان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زم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ش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مار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ی</w:t>
            </w:r>
            <w:r w:rsidR="006029F8">
              <w:rPr>
                <w:rFonts w:cs="B Nazanin" w:hint="cs"/>
                <w:sz w:val="24"/>
                <w:szCs w:val="24"/>
                <w:rtl/>
              </w:rPr>
              <w:t>‌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های خا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نسا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ست</w:t>
            </w:r>
            <w:r w:rsidR="006029F8">
              <w:rPr>
                <w:rFonts w:cs="B Nazanin" w:hint="cs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یاز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 xml:space="preserve">اعلام و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ت</w:t>
            </w:r>
            <w:r w:rsidR="006029F8">
              <w:rPr>
                <w:rFonts w:cs="B Nazanin" w:hint="cs"/>
                <w:sz w:val="24"/>
                <w:szCs w:val="24"/>
                <w:rtl/>
              </w:rPr>
              <w:t>أ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ید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لاق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نش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باشد؟</w:t>
            </w:r>
            <w:r w:rsidR="004308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bidiVisual/>
              <w:tblW w:w="2790" w:type="dxa"/>
              <w:tblLayout w:type="fixed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14:paraId="1FEC686B" w14:textId="77777777" w:rsidTr="009410E0">
              <w:trPr>
                <w:trHeight w:val="353"/>
              </w:trPr>
              <w:tc>
                <w:tcPr>
                  <w:tcW w:w="1433" w:type="dxa"/>
                </w:tcPr>
                <w:p w14:paraId="16AD9C6C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1D56A45E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3D49BCA0" w14:textId="444AF8B6" w:rsidR="005417F8" w:rsidRPr="005417F8" w:rsidRDefault="005417F8" w:rsidP="005417F8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color w:val="FF0000"/>
              </w:rPr>
            </w:pPr>
            <w:r w:rsidRPr="005417F8">
              <w:rPr>
                <w:rFonts w:cs="B Nazanin" w:hint="cs"/>
                <w:color w:val="FF0000"/>
                <w:rtl/>
              </w:rPr>
              <w:t xml:space="preserve">اگر باسخ تان بلی‌است، </w:t>
            </w:r>
            <w:r>
              <w:rPr>
                <w:rFonts w:cs="B Nazanin" w:hint="cs"/>
                <w:color w:val="FF0000"/>
                <w:rtl/>
              </w:rPr>
              <w:t>باید کُد اخلاقی مقاله را دریافت نمایید</w:t>
            </w:r>
            <w:r w:rsidRPr="005417F8">
              <w:rPr>
                <w:rFonts w:cs="B Nazanin" w:hint="cs"/>
                <w:color w:val="FF0000"/>
                <w:rtl/>
              </w:rPr>
              <w:t xml:space="preserve">. </w:t>
            </w:r>
          </w:p>
          <w:p w14:paraId="4B6E822C" w14:textId="77777777"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CC5992" w14:paraId="08714376" w14:textId="77777777" w:rsidTr="00965A45">
        <w:trPr>
          <w:trHeight w:val="1133"/>
          <w:jc w:val="center"/>
        </w:trPr>
        <w:tc>
          <w:tcPr>
            <w:tcW w:w="9069" w:type="dxa"/>
            <w:gridSpan w:val="2"/>
            <w:vAlign w:val="center"/>
          </w:tcPr>
          <w:p w14:paraId="24BD2CED" w14:textId="41C4F1B0" w:rsidR="00A600A0" w:rsidRPr="00232FD2" w:rsidRDefault="002C08AD" w:rsidP="006029F8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20"/>
                <w:szCs w:val="20"/>
              </w:rPr>
            </w:pPr>
            <w:r w:rsidRPr="00965A45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</w:rPr>
              <w:t>نام</w:t>
            </w:r>
            <w:r w:rsidR="00AF409C" w:rsidRPr="00965A45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</w:rPr>
              <w:t xml:space="preserve"> </w:t>
            </w:r>
            <w:r w:rsidR="006029F8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</w:rPr>
              <w:t xml:space="preserve">و تخلص </w:t>
            </w:r>
            <w:r w:rsidRPr="00965A45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</w:rPr>
              <w:t>نویسند</w:t>
            </w:r>
            <w:r w:rsidR="006029F8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  <w:lang w:bidi="fa-IR"/>
              </w:rPr>
              <w:t>ة</w:t>
            </w:r>
            <w:r w:rsidR="00AF409C" w:rsidRPr="00965A45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  <w:lang w:bidi="fa-IR"/>
              </w:rPr>
              <w:t xml:space="preserve"> </w:t>
            </w:r>
            <w:r w:rsidRPr="00965A45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</w:rPr>
              <w:t>مس</w:t>
            </w:r>
            <w:r w:rsidR="006029F8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</w:rPr>
              <w:t>ؤ</w:t>
            </w:r>
            <w:r w:rsidRPr="00965A45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</w:rPr>
              <w:t>ول:</w:t>
            </w:r>
            <w:r w:rsidR="00AF409C" w:rsidRPr="00965A45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</w:rPr>
              <w:t xml:space="preserve"> </w:t>
            </w:r>
            <w:r w:rsidR="00AF409C" w:rsidRPr="00965A45">
              <w:rPr>
                <w:rFonts w:asciiTheme="minorHAnsi" w:hAnsiTheme="minorHAnsi" w:cs="B Nazanin"/>
                <w:spacing w:val="-2"/>
                <w:sz w:val="24"/>
                <w:szCs w:val="24"/>
                <w:rtl/>
              </w:rPr>
              <w:t xml:space="preserve">   </w:t>
            </w:r>
            <w:r w:rsidR="00AF409C" w:rsidRPr="00965A45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</w:rPr>
              <w:t xml:space="preserve">             </w:t>
            </w:r>
            <w:r w:rsidR="00AF409C" w:rsidRPr="00965A45">
              <w:rPr>
                <w:rFonts w:asciiTheme="minorHAnsi" w:hAnsiTheme="minorHAnsi" w:cs="B Nazanin"/>
                <w:spacing w:val="-2"/>
                <w:sz w:val="24"/>
                <w:szCs w:val="24"/>
                <w:rtl/>
              </w:rPr>
              <w:t xml:space="preserve">                                  </w:t>
            </w:r>
            <w:r w:rsidRPr="00965A45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</w:rPr>
              <w:t>تاریخ:</w:t>
            </w:r>
            <w:r w:rsidR="00AF409C" w:rsidRPr="00965A45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</w:rPr>
              <w:t xml:space="preserve">                          امضا</w:t>
            </w:r>
          </w:p>
        </w:tc>
      </w:tr>
    </w:tbl>
    <w:p w14:paraId="7C35C4A7" w14:textId="77777777" w:rsidR="00A600A0" w:rsidRDefault="00A600A0" w:rsidP="00A600A0">
      <w:pPr>
        <w:tabs>
          <w:tab w:val="left" w:pos="360"/>
        </w:tabs>
        <w:bidi/>
      </w:pPr>
    </w:p>
    <w:sectPr w:rsidR="00A600A0" w:rsidSect="00965A45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1" w:fontKey="{6C95E843-A6B0-4F43-95F9-1C9703465AEF}"/>
    <w:embedBold r:id="rId2" w:fontKey="{70C916EB-9FF9-4AAF-8F90-7EABCE96337D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2  Mitra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3" w:fontKey="{9CAC9DF7-2846-4E9C-8DE3-3033B1284B26}"/>
    <w:embedBold r:id="rId4" w:fontKey="{B84ECB21-6BAD-46E2-8EA1-C550B909548F}"/>
  </w:font>
  <w:font w:name="2  Mitra_1 (MRT)">
    <w:panose1 w:val="00000700000000000000"/>
    <w:charset w:val="B2"/>
    <w:family w:val="auto"/>
    <w:pitch w:val="variable"/>
    <w:sig w:usb0="00002001" w:usb1="80000000" w:usb2="00000008" w:usb3="00000000" w:csb0="00000040" w:csb1="00000000"/>
    <w:embedRegular r:id="rId5" w:subsetted="1" w:fontKey="{06E13810-005C-4304-8625-6A7904524D60}"/>
  </w:font>
  <w:font w:name="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E874E5C"/>
    <w:multiLevelType w:val="hybridMultilevel"/>
    <w:tmpl w:val="A4721C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TrueTypeFonts/>
  <w:saveSubsetFonts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32DBA"/>
    <w:rsid w:val="00043461"/>
    <w:rsid w:val="00045FF9"/>
    <w:rsid w:val="00060AB1"/>
    <w:rsid w:val="000709C5"/>
    <w:rsid w:val="0007781E"/>
    <w:rsid w:val="00097690"/>
    <w:rsid w:val="000A4D8B"/>
    <w:rsid w:val="000B05A4"/>
    <w:rsid w:val="000D0C4E"/>
    <w:rsid w:val="000D6F0D"/>
    <w:rsid w:val="001061C6"/>
    <w:rsid w:val="001823D0"/>
    <w:rsid w:val="00195CB8"/>
    <w:rsid w:val="001A0556"/>
    <w:rsid w:val="001A2E47"/>
    <w:rsid w:val="001B2771"/>
    <w:rsid w:val="001D45BB"/>
    <w:rsid w:val="001D4605"/>
    <w:rsid w:val="001E603C"/>
    <w:rsid w:val="001F0C66"/>
    <w:rsid w:val="001F2CED"/>
    <w:rsid w:val="00206B4D"/>
    <w:rsid w:val="00232FD2"/>
    <w:rsid w:val="00243040"/>
    <w:rsid w:val="002604F7"/>
    <w:rsid w:val="002752A5"/>
    <w:rsid w:val="0028747C"/>
    <w:rsid w:val="0029117E"/>
    <w:rsid w:val="002A183C"/>
    <w:rsid w:val="002B4C90"/>
    <w:rsid w:val="002C08AD"/>
    <w:rsid w:val="002F5F0C"/>
    <w:rsid w:val="0032641D"/>
    <w:rsid w:val="0034492B"/>
    <w:rsid w:val="00352BF6"/>
    <w:rsid w:val="00363065"/>
    <w:rsid w:val="0038612B"/>
    <w:rsid w:val="00387123"/>
    <w:rsid w:val="003A6290"/>
    <w:rsid w:val="003A77BA"/>
    <w:rsid w:val="003B491A"/>
    <w:rsid w:val="003D377F"/>
    <w:rsid w:val="003F1EE4"/>
    <w:rsid w:val="00415CC2"/>
    <w:rsid w:val="00421AE6"/>
    <w:rsid w:val="00430819"/>
    <w:rsid w:val="004431B3"/>
    <w:rsid w:val="00490F0C"/>
    <w:rsid w:val="004E3BE9"/>
    <w:rsid w:val="004F26BF"/>
    <w:rsid w:val="00501358"/>
    <w:rsid w:val="00522774"/>
    <w:rsid w:val="005417F8"/>
    <w:rsid w:val="00553CD6"/>
    <w:rsid w:val="00585E72"/>
    <w:rsid w:val="00592E53"/>
    <w:rsid w:val="005C0FF9"/>
    <w:rsid w:val="005D22E0"/>
    <w:rsid w:val="005F3912"/>
    <w:rsid w:val="005F70F4"/>
    <w:rsid w:val="006029F8"/>
    <w:rsid w:val="0063548A"/>
    <w:rsid w:val="006735DD"/>
    <w:rsid w:val="006B4722"/>
    <w:rsid w:val="006B518B"/>
    <w:rsid w:val="006C4640"/>
    <w:rsid w:val="006D3D98"/>
    <w:rsid w:val="006D6CE4"/>
    <w:rsid w:val="006F202C"/>
    <w:rsid w:val="0070730B"/>
    <w:rsid w:val="007469E5"/>
    <w:rsid w:val="0077204A"/>
    <w:rsid w:val="0078105A"/>
    <w:rsid w:val="007863E9"/>
    <w:rsid w:val="0079472D"/>
    <w:rsid w:val="00796FF0"/>
    <w:rsid w:val="007A4AB6"/>
    <w:rsid w:val="007C37CE"/>
    <w:rsid w:val="008541F3"/>
    <w:rsid w:val="00860D1C"/>
    <w:rsid w:val="008C0086"/>
    <w:rsid w:val="008C562E"/>
    <w:rsid w:val="008D7A26"/>
    <w:rsid w:val="009255A9"/>
    <w:rsid w:val="009410E0"/>
    <w:rsid w:val="00946D47"/>
    <w:rsid w:val="009504F9"/>
    <w:rsid w:val="0095256C"/>
    <w:rsid w:val="00965A45"/>
    <w:rsid w:val="009670DF"/>
    <w:rsid w:val="00991EE1"/>
    <w:rsid w:val="009C01CC"/>
    <w:rsid w:val="009C2A53"/>
    <w:rsid w:val="009E4088"/>
    <w:rsid w:val="009E49C2"/>
    <w:rsid w:val="00A0225E"/>
    <w:rsid w:val="00A03D19"/>
    <w:rsid w:val="00A24520"/>
    <w:rsid w:val="00A51A7B"/>
    <w:rsid w:val="00A54396"/>
    <w:rsid w:val="00A600A0"/>
    <w:rsid w:val="00A73BBF"/>
    <w:rsid w:val="00A771D3"/>
    <w:rsid w:val="00A90D6B"/>
    <w:rsid w:val="00AA19E3"/>
    <w:rsid w:val="00AC0FDE"/>
    <w:rsid w:val="00AD4D27"/>
    <w:rsid w:val="00AE171F"/>
    <w:rsid w:val="00AE2364"/>
    <w:rsid w:val="00AF409C"/>
    <w:rsid w:val="00B10FB0"/>
    <w:rsid w:val="00B36D20"/>
    <w:rsid w:val="00B4260F"/>
    <w:rsid w:val="00B56A88"/>
    <w:rsid w:val="00B65206"/>
    <w:rsid w:val="00B7521A"/>
    <w:rsid w:val="00B842B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8151F"/>
    <w:rsid w:val="00C94246"/>
    <w:rsid w:val="00CA1197"/>
    <w:rsid w:val="00CB57F1"/>
    <w:rsid w:val="00CC5992"/>
    <w:rsid w:val="00CD0079"/>
    <w:rsid w:val="00CF3B9A"/>
    <w:rsid w:val="00D0274E"/>
    <w:rsid w:val="00D13D38"/>
    <w:rsid w:val="00D3379D"/>
    <w:rsid w:val="00D50FD4"/>
    <w:rsid w:val="00D646C4"/>
    <w:rsid w:val="00D651F3"/>
    <w:rsid w:val="00D72A94"/>
    <w:rsid w:val="00D72C39"/>
    <w:rsid w:val="00D833BC"/>
    <w:rsid w:val="00DA60C2"/>
    <w:rsid w:val="00E15758"/>
    <w:rsid w:val="00E16430"/>
    <w:rsid w:val="00E47C2A"/>
    <w:rsid w:val="00E646F2"/>
    <w:rsid w:val="00E80F70"/>
    <w:rsid w:val="00E96F3B"/>
    <w:rsid w:val="00EA0CC2"/>
    <w:rsid w:val="00EB219A"/>
    <w:rsid w:val="00EB7751"/>
    <w:rsid w:val="00EE30F2"/>
    <w:rsid w:val="00EE7D26"/>
    <w:rsid w:val="00F2253C"/>
    <w:rsid w:val="00F27E02"/>
    <w:rsid w:val="00F42C60"/>
    <w:rsid w:val="00F612B7"/>
    <w:rsid w:val="00F95C9B"/>
    <w:rsid w:val="00FC34F8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09808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3.pn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0CD972-8C1F-4042-BB9D-757A971C1C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305</Words>
  <Characters>174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GhulamRasoulRahmani</cp:lastModifiedBy>
  <cp:revision>22</cp:revision>
  <cp:lastPrinted>2019-07-09T09:08:00Z</cp:lastPrinted>
  <dcterms:created xsi:type="dcterms:W3CDTF">2021-07-24T05:42:00Z</dcterms:created>
  <dcterms:modified xsi:type="dcterms:W3CDTF">2025-10-06T08:49:00Z</dcterms:modified>
</cp:coreProperties>
</file>